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bookmarkStart w:id="1" w:name="_Hlk81157754"/>
      <w:bookmarkEnd w:id="1"/>
      <w:r w:rsidRPr="00730491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3A54551F" w14:textId="063BEC66" w:rsidR="00BD77EE" w:rsidRPr="00730491" w:rsidRDefault="007F3442" w:rsidP="00957B36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</w:t>
      </w:r>
      <w:r w:rsidR="00E06103">
        <w:rPr>
          <w:rFonts w:eastAsia="Times New Roman" w:cs="Times New Roman"/>
          <w:b/>
          <w:bCs/>
          <w:kern w:val="36"/>
        </w:rPr>
        <w:t>56</w:t>
      </w:r>
      <w:r w:rsidRPr="00730491">
        <w:rPr>
          <w:rFonts w:eastAsia="Times New Roman" w:cs="Times New Roman"/>
          <w:b/>
          <w:bCs/>
          <w:kern w:val="36"/>
        </w:rPr>
        <w:t xml:space="preserve">0: </w:t>
      </w:r>
      <w:r w:rsidR="00E06103">
        <w:rPr>
          <w:rFonts w:eastAsia="Times New Roman" w:cs="Times New Roman"/>
          <w:b/>
          <w:bCs/>
          <w:kern w:val="36"/>
        </w:rPr>
        <w:t>System Programming</w:t>
      </w:r>
      <w:r w:rsidR="00957B36">
        <w:rPr>
          <w:rFonts w:eastAsia="Times New Roman" w:cs="Times New Roman"/>
          <w:b/>
          <w:bCs/>
          <w:kern w:val="36"/>
        </w:rPr>
        <w:t xml:space="preserve"> (</w:t>
      </w:r>
      <w:r w:rsidR="00E06103">
        <w:rPr>
          <w:rFonts w:eastAsia="Times New Roman" w:cs="Times New Roman"/>
          <w:b/>
          <w:bCs/>
          <w:kern w:val="36"/>
        </w:rPr>
        <w:t>Fall</w:t>
      </w:r>
      <w:r w:rsidRPr="00730491">
        <w:rPr>
          <w:rFonts w:eastAsia="Times New Roman" w:cs="Times New Roman"/>
          <w:b/>
          <w:bCs/>
          <w:kern w:val="36"/>
        </w:rPr>
        <w:t xml:space="preserve"> 202</w:t>
      </w:r>
      <w:r w:rsidR="00596EC3">
        <w:rPr>
          <w:rFonts w:eastAsia="Times New Roman" w:cs="Times New Roman"/>
          <w:b/>
          <w:bCs/>
          <w:kern w:val="36"/>
        </w:rPr>
        <w:t>1</w:t>
      </w:r>
      <w:r w:rsidR="00957B36">
        <w:rPr>
          <w:rFonts w:eastAsia="Times New Roman" w:cs="Times New Roman"/>
          <w:b/>
          <w:bCs/>
          <w:kern w:val="36"/>
        </w:rPr>
        <w:t>)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449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859"/>
        <w:gridCol w:w="2741"/>
        <w:gridCol w:w="4000"/>
        <w:gridCol w:w="2160"/>
      </w:tblGrid>
      <w:tr w:rsidR="00DB4809" w:rsidRPr="00730491" w14:paraId="423D6491" w14:textId="77777777" w:rsidTr="00F202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1FC130F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859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2741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4000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DB4809" w:rsidRPr="00730491" w14:paraId="0F0F8384" w14:textId="77777777" w:rsidTr="00F2023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4847E7EA" w14:textId="7E05448F" w:rsidR="00DB4809" w:rsidRPr="00730491" w:rsidRDefault="00DB4809" w:rsidP="00DB4809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0</w:t>
            </w:r>
            <w:r w:rsidR="00596EC3"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859" w:type="dxa"/>
            <w:vAlign w:val="center"/>
          </w:tcPr>
          <w:p w14:paraId="781C986B" w14:textId="6B59CEF9" w:rsidR="00DB4809" w:rsidRPr="00DB4809" w:rsidRDefault="00A97D69" w:rsidP="00DB4809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2</w:t>
            </w:r>
          </w:p>
        </w:tc>
        <w:tc>
          <w:tcPr>
            <w:tcW w:w="2741" w:type="dxa"/>
            <w:vAlign w:val="center"/>
          </w:tcPr>
          <w:p w14:paraId="0998E2AA" w14:textId="4DB70587" w:rsidR="00DB4809" w:rsidRPr="007448CD" w:rsidRDefault="00352632" w:rsidP="00DB4809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Working</w:t>
            </w:r>
            <w:r w:rsidR="00DB4809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 Environment Setup</w:t>
            </w:r>
          </w:p>
        </w:tc>
        <w:tc>
          <w:tcPr>
            <w:tcW w:w="4000" w:type="dxa"/>
            <w:vAlign w:val="center"/>
          </w:tcPr>
          <w:p w14:paraId="493C4164" w14:textId="448FAAEF" w:rsidR="005C304E" w:rsidRPr="00730491" w:rsidRDefault="00352632" w:rsidP="00F20233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September 22</w:t>
            </w:r>
            <w:r w:rsidR="00DB4809"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, </w:t>
            </w:r>
            <w:proofErr w:type="gramStart"/>
            <w:r w:rsidR="00DB4809"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>202</w:t>
            </w:r>
            <w:r w:rsidR="00596EC3"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>1</w:t>
            </w:r>
            <w:proofErr w:type="gramEnd"/>
            <w:r w:rsidR="00F20233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 </w:t>
            </w:r>
            <w:r w:rsidR="005C304E" w:rsidRPr="00F20233">
              <w:rPr>
                <w:rFonts w:cs="Times New Roman"/>
                <w:sz w:val="20"/>
                <w:szCs w:val="20"/>
                <w:highlight w:val="yellow"/>
              </w:rPr>
              <w:t xml:space="preserve">Wednesday </w:t>
            </w:r>
            <w:r w:rsidRPr="00F20233">
              <w:rPr>
                <w:rFonts w:cs="Times New Roman"/>
                <w:sz w:val="20"/>
                <w:szCs w:val="20"/>
                <w:highlight w:val="yellow"/>
              </w:rPr>
              <w:t>4:00</w:t>
            </w:r>
            <w:r w:rsidR="005C304E" w:rsidRPr="00F20233">
              <w:rPr>
                <w:rFonts w:cs="Times New Roman"/>
                <w:sz w:val="20"/>
                <w:szCs w:val="20"/>
                <w:highlight w:val="yellow"/>
              </w:rPr>
              <w:t>AM EDT</w:t>
            </w:r>
          </w:p>
        </w:tc>
        <w:tc>
          <w:tcPr>
            <w:tcW w:w="2160" w:type="dxa"/>
            <w:vAlign w:val="center"/>
          </w:tcPr>
          <w:p w14:paraId="27A5648F" w14:textId="3265ACF7" w:rsidR="00DB4809" w:rsidRPr="00730491" w:rsidRDefault="00352632" w:rsidP="00DB4809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September</w:t>
            </w:r>
            <w:r w:rsidR="00DB4809" w:rsidRPr="00730491">
              <w:rPr>
                <w:rFonts w:cs="Times New Roman"/>
                <w:sz w:val="20"/>
                <w:szCs w:val="20"/>
              </w:rPr>
              <w:t xml:space="preserve">. </w:t>
            </w:r>
            <w:r w:rsidR="004066B6">
              <w:rPr>
                <w:rFonts w:cs="Times New Roman"/>
                <w:sz w:val="20"/>
                <w:szCs w:val="20"/>
              </w:rPr>
              <w:t>2</w:t>
            </w:r>
            <w:r>
              <w:rPr>
                <w:rFonts w:cs="Times New Roman"/>
                <w:sz w:val="20"/>
                <w:szCs w:val="20"/>
              </w:rPr>
              <w:t>7</w:t>
            </w:r>
            <w:r w:rsidR="00DB4809" w:rsidRPr="00730491">
              <w:rPr>
                <w:rFonts w:cs="Times New Roman"/>
                <w:sz w:val="20"/>
                <w:szCs w:val="20"/>
              </w:rPr>
              <w:t>, 202</w:t>
            </w:r>
            <w:r w:rsidR="00596EC3">
              <w:rPr>
                <w:rFonts w:cs="Times New Roman"/>
                <w:sz w:val="20"/>
                <w:szCs w:val="20"/>
              </w:rPr>
              <w:t>1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35D7ED65" w:rsidR="00730491" w:rsidRPr="00730491" w:rsidRDefault="00730491" w:rsidP="00730491">
      <w:pPr>
        <w:jc w:val="both"/>
        <w:rPr>
          <w:rFonts w:cs="Times New Roman"/>
        </w:rPr>
      </w:pPr>
      <w:r w:rsidRPr="00730491">
        <w:rPr>
          <w:rFonts w:cs="Times New Roman"/>
        </w:rPr>
        <w:t>The objectives of the first lab will be for you to set</w:t>
      </w:r>
      <w:r w:rsidR="001159B7">
        <w:rPr>
          <w:rFonts w:cs="Times New Roman"/>
        </w:rPr>
        <w:t xml:space="preserve"> </w:t>
      </w:r>
      <w:r w:rsidRPr="00730491">
        <w:rPr>
          <w:rFonts w:cs="Times New Roman"/>
        </w:rPr>
        <w:t xml:space="preserve">up </w:t>
      </w:r>
      <w:r>
        <w:rPr>
          <w:rFonts w:cs="Times New Roman"/>
        </w:rPr>
        <w:t xml:space="preserve">a </w:t>
      </w:r>
      <w:r w:rsidR="00352632">
        <w:rPr>
          <w:rFonts w:cs="Times New Roman"/>
        </w:rPr>
        <w:t>working</w:t>
      </w:r>
      <w:r>
        <w:rPr>
          <w:rFonts w:cs="Times New Roman"/>
        </w:rPr>
        <w:t xml:space="preserve"> </w:t>
      </w:r>
      <w:r w:rsidRPr="00730491">
        <w:rPr>
          <w:rFonts w:cs="Times New Roman"/>
        </w:rPr>
        <w:t xml:space="preserve">environment, specifically to </w:t>
      </w:r>
      <w:r w:rsidR="00352632">
        <w:rPr>
          <w:rFonts w:cs="Times New Roman"/>
        </w:rPr>
        <w:t xml:space="preserve">connect to a UNIX-based operating system </w:t>
      </w:r>
      <w:r w:rsidR="00F20233">
        <w:rPr>
          <w:rFonts w:cs="Times New Roman"/>
        </w:rPr>
        <w:t xml:space="preserve">(OS) </w:t>
      </w:r>
      <w:r w:rsidRPr="00730491">
        <w:rPr>
          <w:rFonts w:cs="Times New Roman"/>
        </w:rPr>
        <w:t xml:space="preserve">or </w:t>
      </w:r>
      <w:r w:rsidR="00352632">
        <w:rPr>
          <w:rFonts w:cs="Times New Roman"/>
        </w:rPr>
        <w:t xml:space="preserve">have it </w:t>
      </w:r>
      <w:r w:rsidRPr="00730491">
        <w:rPr>
          <w:rFonts w:cs="Times New Roman"/>
        </w:rPr>
        <w:t xml:space="preserve">on your own desktop or laptop computer. </w:t>
      </w:r>
      <w:r w:rsidR="00202740">
        <w:rPr>
          <w:rFonts w:cs="Times New Roman"/>
        </w:rPr>
        <w:t>Y</w:t>
      </w:r>
      <w:r w:rsidRPr="00730491">
        <w:rPr>
          <w:rFonts w:cs="Times New Roman"/>
        </w:rPr>
        <w:t xml:space="preserve">ou will be </w:t>
      </w:r>
      <w:r>
        <w:rPr>
          <w:rFonts w:cs="Times New Roman"/>
        </w:rPr>
        <w:t xml:space="preserve">developing </w:t>
      </w:r>
      <w:r w:rsidRPr="00730491">
        <w:rPr>
          <w:rFonts w:cs="Times New Roman"/>
        </w:rPr>
        <w:t xml:space="preserve">on the </w:t>
      </w:r>
      <w:r>
        <w:rPr>
          <w:rFonts w:cs="Times New Roman"/>
        </w:rPr>
        <w:t xml:space="preserve">program </w:t>
      </w:r>
      <w:r w:rsidRPr="00730491">
        <w:rPr>
          <w:rFonts w:cs="Times New Roman"/>
        </w:rPr>
        <w:t xml:space="preserve">specification of the </w:t>
      </w:r>
      <w:r>
        <w:rPr>
          <w:rFonts w:cs="Times New Roman"/>
        </w:rPr>
        <w:t xml:space="preserve">lab assignments </w:t>
      </w:r>
      <w:r w:rsidRPr="00730491">
        <w:rPr>
          <w:rFonts w:cs="Times New Roman"/>
        </w:rPr>
        <w:t>that you will be gradually completing throughout this term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74A45511" w14:textId="55827C13" w:rsidR="00730491" w:rsidRPr="00730491" w:rsidRDefault="00202740" w:rsidP="00202740">
      <w:pPr>
        <w:jc w:val="both"/>
        <w:rPr>
          <w:rFonts w:eastAsia="Times New Roman" w:cs="Times New Roman"/>
        </w:rPr>
      </w:pPr>
      <w:r w:rsidRPr="00202740">
        <w:rPr>
          <w:rFonts w:cs="Times New Roman"/>
        </w:rPr>
        <w:t>Th</w:t>
      </w:r>
      <w:r>
        <w:rPr>
          <w:rFonts w:cs="Times New Roman"/>
        </w:rPr>
        <w:t xml:space="preserve">e labs are the </w:t>
      </w:r>
      <w:r w:rsidRPr="00202740">
        <w:rPr>
          <w:rFonts w:cs="Times New Roman"/>
        </w:rPr>
        <w:t xml:space="preserve">practical sessions of the course </w:t>
      </w:r>
      <w:r>
        <w:rPr>
          <w:rFonts w:cs="Times New Roman"/>
        </w:rPr>
        <w:t>“</w:t>
      </w:r>
      <w:r w:rsidRPr="00202740">
        <w:rPr>
          <w:rFonts w:cs="Times New Roman"/>
        </w:rPr>
        <w:t>Systems Programming</w:t>
      </w:r>
      <w:r>
        <w:rPr>
          <w:rFonts w:cs="Times New Roman"/>
        </w:rPr>
        <w:t xml:space="preserve">” and </w:t>
      </w:r>
      <w:r w:rsidRPr="00202740">
        <w:rPr>
          <w:rFonts w:cs="Times New Roman"/>
        </w:rPr>
        <w:t xml:space="preserve">comprises of </w:t>
      </w:r>
      <w:r>
        <w:rPr>
          <w:rFonts w:cs="Times New Roman"/>
        </w:rPr>
        <w:t xml:space="preserve">9 manuals </w:t>
      </w:r>
      <w:r w:rsidRPr="00202740">
        <w:rPr>
          <w:rFonts w:cs="Times New Roman"/>
        </w:rPr>
        <w:t>which cover hands</w:t>
      </w:r>
      <w:r>
        <w:rPr>
          <w:rFonts w:cs="Times New Roman"/>
        </w:rPr>
        <w:t>-</w:t>
      </w:r>
      <w:r w:rsidRPr="00202740">
        <w:rPr>
          <w:rFonts w:cs="Times New Roman"/>
        </w:rPr>
        <w:t xml:space="preserve">on experience with system calls included in the </w:t>
      </w:r>
      <w:r>
        <w:rPr>
          <w:rFonts w:cs="Times New Roman"/>
        </w:rPr>
        <w:t xml:space="preserve">UNIX-based </w:t>
      </w:r>
      <w:r w:rsidRPr="00202740">
        <w:rPr>
          <w:rFonts w:cs="Times New Roman"/>
        </w:rPr>
        <w:t>kernel</w:t>
      </w:r>
      <w:r>
        <w:rPr>
          <w:rFonts w:cs="Times New Roman"/>
        </w:rPr>
        <w:t xml:space="preserve"> such as </w:t>
      </w:r>
      <w:r w:rsidRPr="00202740">
        <w:rPr>
          <w:rFonts w:cs="Times New Roman"/>
        </w:rPr>
        <w:t xml:space="preserve">to create </w:t>
      </w:r>
      <w:proofErr w:type="spellStart"/>
      <w:r w:rsidRPr="00202740">
        <w:rPr>
          <w:rFonts w:cs="Times New Roman"/>
        </w:rPr>
        <w:t>multiprocessed</w:t>
      </w:r>
      <w:proofErr w:type="spellEnd"/>
      <w:r w:rsidRPr="00202740">
        <w:rPr>
          <w:rFonts w:cs="Times New Roman"/>
        </w:rPr>
        <w:t xml:space="preserve"> and multithreaded programs</w:t>
      </w:r>
      <w:r>
        <w:rPr>
          <w:rFonts w:cs="Times New Roman"/>
        </w:rPr>
        <w:t xml:space="preserve">, </w:t>
      </w:r>
      <w:r w:rsidRPr="00202740">
        <w:rPr>
          <w:rFonts w:cs="Times New Roman"/>
        </w:rPr>
        <w:t>inter process communication</w:t>
      </w:r>
      <w:r>
        <w:rPr>
          <w:rFonts w:cs="Times New Roman"/>
        </w:rPr>
        <w:t xml:space="preserve">, </w:t>
      </w:r>
      <w:r w:rsidRPr="00202740">
        <w:rPr>
          <w:rFonts w:cs="Times New Roman"/>
        </w:rPr>
        <w:t>file system and directory access</w:t>
      </w:r>
      <w:r>
        <w:rPr>
          <w:rFonts w:cs="Times New Roman"/>
        </w:rPr>
        <w:t>, and s</w:t>
      </w:r>
      <w:r w:rsidRPr="00202740">
        <w:rPr>
          <w:rFonts w:cs="Times New Roman"/>
        </w:rPr>
        <w:t>ockets</w:t>
      </w:r>
      <w:r>
        <w:rPr>
          <w:rFonts w:cs="Times New Roman"/>
        </w:rPr>
        <w:t xml:space="preserve"> and </w:t>
      </w:r>
      <w:r w:rsidRPr="00202740">
        <w:rPr>
          <w:rFonts w:cs="Times New Roman"/>
        </w:rPr>
        <w:t>networking</w:t>
      </w:r>
      <w:r>
        <w:rPr>
          <w:rFonts w:cs="Times New Roman"/>
        </w:rPr>
        <w:t xml:space="preserve">. The labs are </w:t>
      </w:r>
      <w:r w:rsidRPr="00202740">
        <w:rPr>
          <w:rFonts w:cs="Times New Roman"/>
        </w:rPr>
        <w:t>greatly emphasized to correlate the theoretical concepts of the course with practical applications.</w:t>
      </w:r>
      <w:r>
        <w:rPr>
          <w:rFonts w:cs="Times New Roman"/>
        </w:rPr>
        <w:t xml:space="preserve"> </w:t>
      </w:r>
      <w:proofErr w:type="gramStart"/>
      <w:r w:rsidR="00730491" w:rsidRPr="00730491">
        <w:rPr>
          <w:rFonts w:cs="Times New Roman"/>
        </w:rPr>
        <w:t>We</w:t>
      </w:r>
      <w:proofErr w:type="gramEnd"/>
      <w:r w:rsidR="00730491" w:rsidRPr="00730491">
        <w:rPr>
          <w:rFonts w:cs="Times New Roman"/>
        </w:rPr>
        <w:t xml:space="preserve"> will use </w:t>
      </w:r>
      <w:r w:rsidR="00247A75">
        <w:rPr>
          <w:rFonts w:cs="Times New Roman"/>
        </w:rPr>
        <w:t>C</w:t>
      </w:r>
      <w:r w:rsidR="00596EC3">
        <w:rPr>
          <w:rFonts w:cs="Times New Roman"/>
        </w:rPr>
        <w:t xml:space="preserve"> </w:t>
      </w:r>
      <w:r w:rsidR="00730491">
        <w:rPr>
          <w:rFonts w:cs="Times New Roman"/>
        </w:rPr>
        <w:t>as the programming language</w:t>
      </w:r>
      <w:r w:rsidR="00730491" w:rsidRPr="00730491">
        <w:rPr>
          <w:rFonts w:cs="Times New Roman"/>
        </w:rPr>
        <w:t>.</w:t>
      </w:r>
      <w:r w:rsidR="00247A75">
        <w:rPr>
          <w:rFonts w:cs="Times New Roman"/>
        </w:rPr>
        <w:t xml:space="preserve"> </w:t>
      </w:r>
    </w:p>
    <w:p w14:paraId="5F605506" w14:textId="77777777" w:rsidR="00730491" w:rsidRPr="00730491" w:rsidRDefault="00730491" w:rsidP="00730491">
      <w:pPr>
        <w:jc w:val="both"/>
        <w:rPr>
          <w:rFonts w:eastAsia="Times New Roman" w:cs="Times New Roman"/>
        </w:rPr>
      </w:pPr>
    </w:p>
    <w:p w14:paraId="41062415" w14:textId="1F1075C3" w:rsidR="00B65FFD" w:rsidRDefault="00651136" w:rsidP="00023231">
      <w:pPr>
        <w:jc w:val="both"/>
        <w:rPr>
          <w:rFonts w:cs="Times New Roman"/>
        </w:rPr>
      </w:pPr>
      <w:r>
        <w:rPr>
          <w:rFonts w:cs="Times New Roman"/>
        </w:rPr>
        <w:t xml:space="preserve">You can </w:t>
      </w:r>
      <w:r w:rsidR="0013272E">
        <w:rPr>
          <w:rFonts w:cs="Times New Roman"/>
        </w:rPr>
        <w:t xml:space="preserve">either install a </w:t>
      </w:r>
      <w:proofErr w:type="spellStart"/>
      <w:r w:rsidR="0013272E">
        <w:rPr>
          <w:rFonts w:cs="Times New Roman"/>
        </w:rPr>
        <w:t>fress</w:t>
      </w:r>
      <w:proofErr w:type="spellEnd"/>
      <w:r w:rsidR="0013272E">
        <w:rPr>
          <w:rFonts w:cs="Times New Roman"/>
        </w:rPr>
        <w:t xml:space="preserve"> copy of a UNIX-based </w:t>
      </w:r>
      <w:r w:rsidR="00F20233">
        <w:rPr>
          <w:rFonts w:cs="Times New Roman"/>
        </w:rPr>
        <w:t>OS</w:t>
      </w:r>
      <w:r w:rsidR="0013272E">
        <w:rPr>
          <w:rFonts w:cs="Times New Roman"/>
        </w:rPr>
        <w:t xml:space="preserve"> such as Linux by Ubuntu</w:t>
      </w:r>
      <w:r w:rsidR="0013272E">
        <w:rPr>
          <w:rStyle w:val="FootnoteReference"/>
          <w:rFonts w:cs="Times New Roman"/>
        </w:rPr>
        <w:footnoteReference w:id="1"/>
      </w:r>
      <w:r w:rsidR="0013272E">
        <w:rPr>
          <w:rFonts w:cs="Times New Roman"/>
        </w:rPr>
        <w:t xml:space="preserve"> or </w:t>
      </w:r>
      <w:r>
        <w:rPr>
          <w:rFonts w:cs="Times New Roman"/>
        </w:rPr>
        <w:t xml:space="preserve">connect to computer systems available in the school to work remotely. </w:t>
      </w:r>
      <w:r w:rsidR="00023231">
        <w:rPr>
          <w:rFonts w:cs="Times New Roman"/>
        </w:rPr>
        <w:t xml:space="preserve">Fresh installation of a UNIX-based operating system is not part of this course as we all the students are able to connect to the school’s computer systems with already </w:t>
      </w:r>
      <w:r w:rsidR="00023231" w:rsidRPr="00023231">
        <w:rPr>
          <w:rFonts w:cs="Times New Roman"/>
        </w:rPr>
        <w:t xml:space="preserve">Debian GNU/Linux 11 </w:t>
      </w:r>
      <w:r w:rsidR="00023231">
        <w:rPr>
          <w:rFonts w:cs="Times New Roman"/>
        </w:rPr>
        <w:t>operating system installed. What follows illustrate the connection to such systems depending on:</w:t>
      </w:r>
    </w:p>
    <w:p w14:paraId="7F471564" w14:textId="7B2AF2EB" w:rsidR="00023231" w:rsidRDefault="00023231" w:rsidP="00023231">
      <w:pPr>
        <w:pStyle w:val="ListParagraph"/>
        <w:numPr>
          <w:ilvl w:val="0"/>
          <w:numId w:val="18"/>
        </w:numPr>
        <w:jc w:val="both"/>
        <w:rPr>
          <w:rFonts w:cs="Times New Roman"/>
        </w:rPr>
      </w:pPr>
      <w:r>
        <w:rPr>
          <w:rFonts w:cs="Times New Roman"/>
        </w:rPr>
        <w:t xml:space="preserve">Whether you’re connecting from a computer outside or inside the campus (e.g., laptop that connected to the school’s </w:t>
      </w:r>
      <w:proofErr w:type="spellStart"/>
      <w:r>
        <w:rPr>
          <w:rFonts w:cs="Times New Roman"/>
        </w:rPr>
        <w:t>wifi</w:t>
      </w:r>
      <w:proofErr w:type="spellEnd"/>
      <w:r>
        <w:rPr>
          <w:rFonts w:cs="Times New Roman"/>
        </w:rPr>
        <w:t xml:space="preserve"> or from home)</w:t>
      </w:r>
    </w:p>
    <w:p w14:paraId="6C208A08" w14:textId="0C5B48F1" w:rsidR="00023231" w:rsidRDefault="00023231" w:rsidP="00023231">
      <w:pPr>
        <w:pStyle w:val="ListParagraph"/>
        <w:numPr>
          <w:ilvl w:val="0"/>
          <w:numId w:val="18"/>
        </w:numPr>
        <w:jc w:val="both"/>
        <w:rPr>
          <w:rFonts w:cs="Times New Roman"/>
        </w:rPr>
      </w:pPr>
      <w:r>
        <w:rPr>
          <w:rFonts w:cs="Times New Roman"/>
        </w:rPr>
        <w:t>The operating system on your computer (e.g., Windows, Mac, UNIX-based OS)</w:t>
      </w:r>
    </w:p>
    <w:p w14:paraId="2509F522" w14:textId="588E01E5" w:rsidR="00023231" w:rsidRDefault="00023231" w:rsidP="00023231">
      <w:pPr>
        <w:jc w:val="both"/>
        <w:rPr>
          <w:rFonts w:cs="Times New Roman"/>
        </w:rPr>
      </w:pPr>
    </w:p>
    <w:p w14:paraId="5AEBA3FA" w14:textId="6D2722C8" w:rsidR="00023231" w:rsidRPr="009E4362" w:rsidRDefault="00023231" w:rsidP="00023231">
      <w:pPr>
        <w:pStyle w:val="ListParagraph"/>
        <w:numPr>
          <w:ilvl w:val="1"/>
          <w:numId w:val="19"/>
        </w:numPr>
        <w:jc w:val="both"/>
        <w:rPr>
          <w:rFonts w:cs="Times New Roman"/>
          <w:b/>
          <w:bCs/>
        </w:rPr>
      </w:pPr>
      <w:r w:rsidRPr="009E4362">
        <w:rPr>
          <w:rFonts w:cs="Times New Roman"/>
          <w:b/>
          <w:bCs/>
        </w:rPr>
        <w:t>Connecting from Outside Campus</w:t>
      </w:r>
      <w:r w:rsidR="009E4362">
        <w:rPr>
          <w:rFonts w:cs="Times New Roman"/>
          <w:b/>
          <w:bCs/>
        </w:rPr>
        <w:t xml:space="preserve"> via VPN</w:t>
      </w:r>
    </w:p>
    <w:p w14:paraId="0FC25583" w14:textId="5E7C4C98" w:rsidR="00023231" w:rsidRPr="00023231" w:rsidRDefault="00023231" w:rsidP="00023231">
      <w:pPr>
        <w:jc w:val="both"/>
        <w:rPr>
          <w:rFonts w:cs="Times New Roman"/>
        </w:rPr>
      </w:pPr>
      <w:r>
        <w:rPr>
          <w:rFonts w:cs="Times New Roman"/>
        </w:rPr>
        <w:t xml:space="preserve">If you’re connecting from home or anywhere outside the campus, you </w:t>
      </w:r>
      <w:proofErr w:type="gramStart"/>
      <w:r>
        <w:rPr>
          <w:rFonts w:cs="Times New Roman"/>
        </w:rPr>
        <w:t>have to</w:t>
      </w:r>
      <w:proofErr w:type="gramEnd"/>
      <w:r>
        <w:rPr>
          <w:rFonts w:cs="Times New Roman"/>
        </w:rPr>
        <w:t xml:space="preserve"> connect to the school’s network </w:t>
      </w:r>
      <w:r w:rsidR="009E4362">
        <w:rPr>
          <w:rFonts w:cs="Times New Roman"/>
        </w:rPr>
        <w:t xml:space="preserve">via </w:t>
      </w:r>
      <w:proofErr w:type="spellStart"/>
      <w:r w:rsidR="009E4362">
        <w:rPr>
          <w:rFonts w:cs="Times New Roman"/>
        </w:rPr>
        <w:t>vpn</w:t>
      </w:r>
      <w:proofErr w:type="spellEnd"/>
      <w:r w:rsidR="009E4362">
        <w:rPr>
          <w:rFonts w:cs="Times New Roman"/>
        </w:rPr>
        <w:t xml:space="preserve"> server. You can find help the school of computer science’s user guide at </w:t>
      </w:r>
      <w:hyperlink r:id="rId10" w:history="1">
        <w:r w:rsidR="009E4362" w:rsidRPr="00606685">
          <w:rPr>
            <w:rStyle w:val="Hyperlink"/>
            <w:rFonts w:cs="Times New Roman"/>
          </w:rPr>
          <w:t>https://help.cs.uwindsor.ca/mediawiki/index.php/VPN</w:t>
        </w:r>
      </w:hyperlink>
      <w:r w:rsidR="009E4362">
        <w:rPr>
          <w:rFonts w:cs="Times New Roman"/>
        </w:rPr>
        <w:t xml:space="preserve"> or the university’s IT service help at </w:t>
      </w:r>
      <w:hyperlink r:id="rId11" w:history="1">
        <w:r w:rsidR="009E4362" w:rsidRPr="00606685">
          <w:rPr>
            <w:rStyle w:val="Hyperlink"/>
            <w:rFonts w:cs="Times New Roman"/>
          </w:rPr>
          <w:t>https://www.uwindsor.ca/itservices/talks/installing-globalprotect-vpn</w:t>
        </w:r>
      </w:hyperlink>
      <w:r w:rsidR="009E4362">
        <w:rPr>
          <w:rFonts w:cs="Times New Roman"/>
        </w:rPr>
        <w:t xml:space="preserve">. If you’re in campus and connected to the campus’s </w:t>
      </w:r>
      <w:proofErr w:type="spellStart"/>
      <w:r w:rsidR="009E4362">
        <w:rPr>
          <w:rFonts w:cs="Times New Roman"/>
        </w:rPr>
        <w:t>wifi</w:t>
      </w:r>
      <w:proofErr w:type="spellEnd"/>
      <w:r w:rsidR="009E4362">
        <w:rPr>
          <w:rFonts w:cs="Times New Roman"/>
        </w:rPr>
        <w:t xml:space="preserve">, there is no need for </w:t>
      </w:r>
      <w:proofErr w:type="spellStart"/>
      <w:r w:rsidR="009E4362">
        <w:rPr>
          <w:rFonts w:cs="Times New Roman"/>
        </w:rPr>
        <w:t>vpn</w:t>
      </w:r>
      <w:proofErr w:type="spellEnd"/>
      <w:r w:rsidR="009E4362">
        <w:rPr>
          <w:rFonts w:cs="Times New Roman"/>
        </w:rPr>
        <w:t xml:space="preserve"> connection since you’re already inside the campus computer network.</w:t>
      </w:r>
    </w:p>
    <w:p w14:paraId="31627363" w14:textId="6C4F53A2" w:rsidR="00023231" w:rsidRDefault="00023231" w:rsidP="00023231">
      <w:pPr>
        <w:jc w:val="both"/>
        <w:rPr>
          <w:rFonts w:cs="Times New Roman"/>
        </w:rPr>
      </w:pPr>
    </w:p>
    <w:p w14:paraId="3A4859FA" w14:textId="5099E6C5" w:rsidR="00023231" w:rsidRPr="00C20FC2" w:rsidRDefault="00023231" w:rsidP="00023231">
      <w:pPr>
        <w:pStyle w:val="ListParagraph"/>
        <w:numPr>
          <w:ilvl w:val="1"/>
          <w:numId w:val="19"/>
        </w:numPr>
        <w:jc w:val="both"/>
        <w:rPr>
          <w:rFonts w:cs="Times New Roman"/>
          <w:b/>
          <w:bCs/>
        </w:rPr>
      </w:pPr>
      <w:r w:rsidRPr="00C20FC2">
        <w:rPr>
          <w:rFonts w:cs="Times New Roman"/>
          <w:b/>
          <w:bCs/>
        </w:rPr>
        <w:t xml:space="preserve">Connecting </w:t>
      </w:r>
      <w:r w:rsidR="009E4362" w:rsidRPr="00C20FC2">
        <w:rPr>
          <w:rFonts w:cs="Times New Roman"/>
          <w:b/>
          <w:bCs/>
          <w:i/>
          <w:iCs/>
        </w:rPr>
        <w:t>to</w:t>
      </w:r>
      <w:r w:rsidR="009E4362" w:rsidRPr="00C20FC2">
        <w:rPr>
          <w:rFonts w:cs="Times New Roman"/>
          <w:b/>
          <w:bCs/>
        </w:rPr>
        <w:t xml:space="preserve"> UNIX-based </w:t>
      </w:r>
      <w:r w:rsidR="00C20FC2">
        <w:rPr>
          <w:rFonts w:cs="Times New Roman"/>
          <w:b/>
          <w:bCs/>
        </w:rPr>
        <w:t>Server</w:t>
      </w:r>
    </w:p>
    <w:p w14:paraId="7DF51009" w14:textId="77777777" w:rsidR="00D7356D" w:rsidRDefault="009E4362" w:rsidP="00D7356D">
      <w:pPr>
        <w:jc w:val="both"/>
        <w:rPr>
          <w:rFonts w:cs="Times New Roman"/>
        </w:rPr>
      </w:pPr>
      <w:r>
        <w:rPr>
          <w:rFonts w:cs="Times New Roman"/>
        </w:rPr>
        <w:t xml:space="preserve">A remote connection between a server (host computer system) and a client (guest computer system) can be done through a myriad of </w:t>
      </w:r>
      <w:r w:rsidR="00C20FC2">
        <w:rPr>
          <w:rFonts w:cs="Times New Roman"/>
        </w:rPr>
        <w:t xml:space="preserve">client </w:t>
      </w:r>
      <w:r>
        <w:rPr>
          <w:rFonts w:cs="Times New Roman"/>
        </w:rPr>
        <w:t>applications</w:t>
      </w:r>
      <w:r>
        <w:rPr>
          <w:rStyle w:val="FootnoteReference"/>
          <w:rFonts w:cs="Times New Roman"/>
        </w:rPr>
        <w:footnoteReference w:id="2"/>
      </w:r>
      <w:r w:rsidR="00C20FC2">
        <w:rPr>
          <w:rFonts w:cs="Times New Roman"/>
        </w:rPr>
        <w:t xml:space="preserve"> that all </w:t>
      </w:r>
      <w:r>
        <w:rPr>
          <w:rFonts w:cs="Times New Roman"/>
        </w:rPr>
        <w:t xml:space="preserve">use </w:t>
      </w:r>
      <w:r w:rsidR="00C20FC2">
        <w:rPr>
          <w:rFonts w:cs="Times New Roman"/>
        </w:rPr>
        <w:t xml:space="preserve">a </w:t>
      </w:r>
      <w:r w:rsidR="00C20FC2" w:rsidRPr="00C20FC2">
        <w:rPr>
          <w:rFonts w:cs="Times New Roman"/>
          <w:i/>
          <w:iCs/>
        </w:rPr>
        <w:t>secure</w:t>
      </w:r>
      <w:r w:rsidR="00C20FC2">
        <w:rPr>
          <w:rFonts w:cs="Times New Roman"/>
        </w:rPr>
        <w:t xml:space="preserve"> network protocol called </w:t>
      </w:r>
      <w:r w:rsidR="00C20FC2" w:rsidRPr="00D41BA8">
        <w:rPr>
          <w:rFonts w:cs="Times New Roman"/>
          <w:b/>
          <w:bCs/>
        </w:rPr>
        <w:t>Secure Shell (SSH)</w:t>
      </w:r>
      <w:r w:rsidR="00C20FC2">
        <w:rPr>
          <w:rFonts w:cs="Times New Roman"/>
        </w:rPr>
        <w:t xml:space="preserve"> to provide secure access to the server’s </w:t>
      </w:r>
      <w:r w:rsidR="00C20FC2" w:rsidRPr="00C20FC2">
        <w:rPr>
          <w:rFonts w:cs="Times New Roman"/>
        </w:rPr>
        <w:t>command-line</w:t>
      </w:r>
      <w:r w:rsidR="00C20FC2">
        <w:rPr>
          <w:rFonts w:cs="Times New Roman"/>
        </w:rPr>
        <w:t xml:space="preserve"> (shell)</w:t>
      </w:r>
      <w:r w:rsidR="00C20FC2" w:rsidRPr="00C20FC2">
        <w:rPr>
          <w:rFonts w:cs="Times New Roman"/>
        </w:rPr>
        <w:t>, login, and remote command execution</w:t>
      </w:r>
      <w:r w:rsidR="00C20FC2">
        <w:rPr>
          <w:rFonts w:cs="Times New Roman"/>
        </w:rPr>
        <w:t xml:space="preserve">. </w:t>
      </w:r>
      <w:proofErr w:type="gramStart"/>
      <w:r w:rsidR="00C20FC2">
        <w:rPr>
          <w:rFonts w:cs="Times New Roman"/>
        </w:rPr>
        <w:t>In order to</w:t>
      </w:r>
      <w:proofErr w:type="gramEnd"/>
      <w:r w:rsidR="00C20FC2">
        <w:rPr>
          <w:rFonts w:cs="Times New Roman"/>
        </w:rPr>
        <w:t xml:space="preserve"> download or upload files to the server, however, there are another secure file transfer protocols such </w:t>
      </w:r>
      <w:r w:rsidR="00B6255F">
        <w:rPr>
          <w:rFonts w:cs="Times New Roman"/>
        </w:rPr>
        <w:t xml:space="preserve">as </w:t>
      </w:r>
      <w:r w:rsidR="00C20FC2" w:rsidRPr="00D41BA8">
        <w:rPr>
          <w:rFonts w:cs="Times New Roman"/>
          <w:b/>
          <w:bCs/>
        </w:rPr>
        <w:t>Secure FTP</w:t>
      </w:r>
      <w:r w:rsidR="00B6255F">
        <w:rPr>
          <w:rFonts w:cs="Times New Roman"/>
        </w:rPr>
        <w:t xml:space="preserve"> or </w:t>
      </w:r>
      <w:r w:rsidR="00B6255F" w:rsidRPr="00D41BA8">
        <w:rPr>
          <w:rFonts w:cs="Times New Roman"/>
          <w:b/>
          <w:bCs/>
        </w:rPr>
        <w:t>Secure Copy</w:t>
      </w:r>
      <w:r w:rsidR="00D41BA8" w:rsidRPr="00D41BA8">
        <w:rPr>
          <w:rFonts w:cs="Times New Roman"/>
          <w:b/>
          <w:bCs/>
        </w:rPr>
        <w:t xml:space="preserve"> (SCP)</w:t>
      </w:r>
      <w:r w:rsidR="00C20FC2" w:rsidRPr="00D41BA8">
        <w:rPr>
          <w:rFonts w:cs="Times New Roman"/>
          <w:b/>
          <w:bCs/>
        </w:rPr>
        <w:t>.</w:t>
      </w:r>
      <w:r w:rsidR="00C20FC2">
        <w:rPr>
          <w:rFonts w:cs="Times New Roman"/>
        </w:rPr>
        <w:t xml:space="preserve"> Client applications may or may not support both </w:t>
      </w:r>
      <w:r w:rsidR="00B6255F">
        <w:rPr>
          <w:rFonts w:cs="Times New Roman"/>
        </w:rPr>
        <w:t>protocols</w:t>
      </w:r>
      <w:r w:rsidR="00C20FC2">
        <w:rPr>
          <w:rFonts w:cs="Times New Roman"/>
        </w:rPr>
        <w:t xml:space="preserve">. </w:t>
      </w:r>
      <w:r w:rsidR="006E25DC">
        <w:rPr>
          <w:rFonts w:cs="Times New Roman"/>
        </w:rPr>
        <w:t xml:space="preserve">For instance, </w:t>
      </w:r>
      <w:r w:rsidR="004F2D9E" w:rsidRPr="004F2D9E">
        <w:rPr>
          <w:rFonts w:cs="Times New Roman"/>
          <w:i/>
          <w:iCs/>
        </w:rPr>
        <w:t>old versions</w:t>
      </w:r>
      <w:r w:rsidR="004F2D9E">
        <w:rPr>
          <w:rFonts w:cs="Times New Roman"/>
        </w:rPr>
        <w:t xml:space="preserve"> of </w:t>
      </w:r>
      <w:r w:rsidR="006E25DC">
        <w:rPr>
          <w:rFonts w:cs="Times New Roman"/>
        </w:rPr>
        <w:t>PuTTY</w:t>
      </w:r>
      <w:r w:rsidR="006E25DC">
        <w:rPr>
          <w:rStyle w:val="FootnoteReference"/>
          <w:rFonts w:cs="Times New Roman"/>
        </w:rPr>
        <w:footnoteReference w:id="3"/>
      </w:r>
      <w:r w:rsidR="006E25DC">
        <w:rPr>
          <w:rFonts w:cs="Times New Roman"/>
        </w:rPr>
        <w:t xml:space="preserve"> </w:t>
      </w:r>
      <w:r w:rsidR="004F2D9E">
        <w:rPr>
          <w:rFonts w:cs="Times New Roman"/>
        </w:rPr>
        <w:t>were</w:t>
      </w:r>
      <w:r w:rsidR="006E25DC">
        <w:rPr>
          <w:rFonts w:cs="Times New Roman"/>
        </w:rPr>
        <w:t xml:space="preserve"> not able to do file transfer and </w:t>
      </w:r>
      <w:r w:rsidR="004F2D9E">
        <w:rPr>
          <w:rFonts w:cs="Times New Roman"/>
        </w:rPr>
        <w:t xml:space="preserve">we </w:t>
      </w:r>
      <w:r w:rsidR="006E25DC">
        <w:rPr>
          <w:rFonts w:cs="Times New Roman"/>
        </w:rPr>
        <w:t>should install a separate application PuTTY Secure Copy (PSCP)</w:t>
      </w:r>
      <w:r w:rsidR="006E25DC">
        <w:rPr>
          <w:rStyle w:val="FootnoteReference"/>
          <w:rFonts w:cs="Times New Roman"/>
        </w:rPr>
        <w:footnoteReference w:id="4"/>
      </w:r>
      <w:r w:rsidR="006E25DC">
        <w:rPr>
          <w:rFonts w:cs="Times New Roman"/>
        </w:rPr>
        <w:t xml:space="preserve"> for file transfer. </w:t>
      </w:r>
      <w:r w:rsidR="00B6255F">
        <w:rPr>
          <w:rFonts w:cs="Times New Roman"/>
        </w:rPr>
        <w:t xml:space="preserve"> </w:t>
      </w:r>
      <w:r w:rsidR="006E25DC">
        <w:rPr>
          <w:rFonts w:cs="Times New Roman"/>
        </w:rPr>
        <w:t>Client applications may or may not</w:t>
      </w:r>
      <w:r w:rsidR="00D7356D">
        <w:rPr>
          <w:rFonts w:cs="Times New Roman"/>
        </w:rPr>
        <w:t xml:space="preserve"> </w:t>
      </w:r>
      <w:r w:rsidR="006E25DC">
        <w:rPr>
          <w:rFonts w:cs="Times New Roman"/>
        </w:rPr>
        <w:lastRenderedPageBreak/>
        <w:t xml:space="preserve">have graphical user interface (GUI). For instance, </w:t>
      </w:r>
      <w:r w:rsidR="006E25DC">
        <w:rPr>
          <w:rFonts w:cs="Times New Roman"/>
        </w:rPr>
        <w:t xml:space="preserve">PuTTY and PSCP </w:t>
      </w:r>
      <w:r w:rsidR="006E25DC">
        <w:rPr>
          <w:rFonts w:cs="Times New Roman"/>
        </w:rPr>
        <w:t>do not have GUI while WinSCP</w:t>
      </w:r>
      <w:r w:rsidR="00D7356D">
        <w:rPr>
          <w:rStyle w:val="FootnoteReference"/>
          <w:rFonts w:cs="Times New Roman"/>
        </w:rPr>
        <w:footnoteReference w:id="5"/>
      </w:r>
      <w:r w:rsidR="006E25DC">
        <w:rPr>
          <w:rFonts w:cs="Times New Roman"/>
        </w:rPr>
        <w:t xml:space="preserve"> (for Windows) or </w:t>
      </w:r>
      <w:proofErr w:type="spellStart"/>
      <w:r w:rsidR="006E25DC">
        <w:rPr>
          <w:rFonts w:cs="Times New Roman"/>
        </w:rPr>
        <w:t>Cyberduck</w:t>
      </w:r>
      <w:proofErr w:type="spellEnd"/>
      <w:r w:rsidR="00D7356D">
        <w:rPr>
          <w:rStyle w:val="FootnoteReference"/>
          <w:rFonts w:cs="Times New Roman"/>
        </w:rPr>
        <w:footnoteReference w:id="6"/>
      </w:r>
      <w:r w:rsidR="006E25DC">
        <w:rPr>
          <w:rFonts w:cs="Times New Roman"/>
        </w:rPr>
        <w:t xml:space="preserve">(for macOS) have GUI. </w:t>
      </w:r>
    </w:p>
    <w:p w14:paraId="50D39D63" w14:textId="77777777" w:rsidR="00D7356D" w:rsidRDefault="00D7356D" w:rsidP="00D7356D">
      <w:pPr>
        <w:jc w:val="both"/>
        <w:rPr>
          <w:rFonts w:cs="Times New Roman"/>
        </w:rPr>
      </w:pPr>
    </w:p>
    <w:p w14:paraId="7181EC17" w14:textId="3D751C83" w:rsidR="00C65330" w:rsidRPr="00D7356D" w:rsidRDefault="00C65330" w:rsidP="00D7356D">
      <w:pPr>
        <w:jc w:val="both"/>
        <w:rPr>
          <w:rFonts w:cs="Times New Roman"/>
        </w:rPr>
      </w:pPr>
      <w:r w:rsidRPr="00F31B71">
        <w:rPr>
          <w:rFonts w:cs="Times New Roman"/>
          <w:i/>
          <w:iCs/>
        </w:rPr>
        <w:t xml:space="preserve">Fortunately, most of current operating systems, either Windows, macOS, or Linux, include SSH and SCP network protocols </w:t>
      </w:r>
      <w:r w:rsidR="00F31B71" w:rsidRPr="00F31B71">
        <w:rPr>
          <w:rFonts w:cs="Times New Roman"/>
          <w:i/>
          <w:iCs/>
        </w:rPr>
        <w:t>to create connections. Hence, before installing a new client application, make sure if you already have them.</w:t>
      </w:r>
    </w:p>
    <w:p w14:paraId="3903E981" w14:textId="77777777" w:rsidR="00023231" w:rsidRPr="009B1EDC" w:rsidRDefault="00023231" w:rsidP="009B1EDC">
      <w:pPr>
        <w:rPr>
          <w:rFonts w:cs="Times New Roman"/>
        </w:rPr>
      </w:pPr>
    </w:p>
    <w:p w14:paraId="0695195A" w14:textId="0A71C06A" w:rsidR="00023231" w:rsidRPr="000C79F2" w:rsidRDefault="00023231" w:rsidP="009B1EDC">
      <w:pPr>
        <w:pStyle w:val="ListParagraph"/>
        <w:numPr>
          <w:ilvl w:val="1"/>
          <w:numId w:val="19"/>
        </w:numPr>
        <w:jc w:val="both"/>
        <w:rPr>
          <w:rFonts w:cs="Times New Roman"/>
          <w:b/>
          <w:bCs/>
        </w:rPr>
      </w:pPr>
      <w:r w:rsidRPr="000C79F2">
        <w:rPr>
          <w:rFonts w:cs="Times New Roman"/>
          <w:b/>
          <w:bCs/>
        </w:rPr>
        <w:t xml:space="preserve">Connecting from </w:t>
      </w:r>
      <w:r w:rsidRPr="000C79F2">
        <w:rPr>
          <w:rFonts w:cs="Times New Roman"/>
          <w:b/>
          <w:bCs/>
        </w:rPr>
        <w:t>Mac</w:t>
      </w:r>
    </w:p>
    <w:p w14:paraId="659B14B1" w14:textId="77777777" w:rsidR="000C79F2" w:rsidRDefault="000C79F2" w:rsidP="000C79F2">
      <w:pPr>
        <w:jc w:val="both"/>
        <w:rPr>
          <w:rFonts w:cs="Times New Roman"/>
        </w:rPr>
      </w:pPr>
      <w:r>
        <w:rPr>
          <w:rFonts w:cs="Times New Roman"/>
        </w:rPr>
        <w:t xml:space="preserve">Mac systems already have </w:t>
      </w:r>
      <w:r w:rsidR="009B1EDC" w:rsidRPr="009B1EDC">
        <w:rPr>
          <w:rFonts w:cs="Times New Roman"/>
        </w:rPr>
        <w:t xml:space="preserve">SSH </w:t>
      </w:r>
      <w:r>
        <w:rPr>
          <w:rFonts w:cs="Times New Roman"/>
        </w:rPr>
        <w:t xml:space="preserve">embodied </w:t>
      </w:r>
      <w:r w:rsidR="009B1EDC" w:rsidRPr="009B1EDC">
        <w:rPr>
          <w:rFonts w:cs="Times New Roman"/>
        </w:rPr>
        <w:t xml:space="preserve">in </w:t>
      </w:r>
      <w:r>
        <w:rPr>
          <w:rFonts w:cs="Times New Roman"/>
        </w:rPr>
        <w:t xml:space="preserve">the </w:t>
      </w:r>
      <w:r w:rsidR="009B1EDC" w:rsidRPr="000C79F2">
        <w:rPr>
          <w:rFonts w:cs="Times New Roman"/>
          <w:b/>
          <w:bCs/>
        </w:rPr>
        <w:t>Terminal</w:t>
      </w:r>
      <w:r>
        <w:rPr>
          <w:rFonts w:cs="Times New Roman"/>
        </w:rPr>
        <w:t xml:space="preserve"> application. </w:t>
      </w:r>
    </w:p>
    <w:p w14:paraId="061A71B9" w14:textId="77777777" w:rsidR="000C79F2" w:rsidRDefault="000C79F2" w:rsidP="000C79F2">
      <w:pPr>
        <w:jc w:val="both"/>
        <w:rPr>
          <w:rFonts w:cs="Times New Roman"/>
        </w:rPr>
      </w:pPr>
    </w:p>
    <w:p w14:paraId="05F289A1" w14:textId="4C46E4E9" w:rsidR="009B1EDC" w:rsidRDefault="009B1EDC" w:rsidP="000C79F2">
      <w:pPr>
        <w:jc w:val="both"/>
        <w:rPr>
          <w:rFonts w:cs="Times New Roman"/>
        </w:rPr>
      </w:pPr>
      <w:r w:rsidRPr="009B1EDC">
        <w:rPr>
          <w:rFonts w:cs="Times New Roman"/>
        </w:rPr>
        <w:t xml:space="preserve">In </w:t>
      </w:r>
      <w:r w:rsidRPr="000C79F2">
        <w:rPr>
          <w:rFonts w:cs="Times New Roman"/>
          <w:b/>
          <w:bCs/>
        </w:rPr>
        <w:t>Finder</w:t>
      </w:r>
      <w:r w:rsidRPr="009B1EDC">
        <w:rPr>
          <w:rFonts w:cs="Times New Roman"/>
        </w:rPr>
        <w:t>, open the </w:t>
      </w:r>
      <w:r w:rsidRPr="009B1EDC">
        <w:rPr>
          <w:rFonts w:cs="Times New Roman"/>
          <w:b/>
          <w:bCs/>
        </w:rPr>
        <w:t>Applications</w:t>
      </w:r>
      <w:r w:rsidRPr="009B1EDC">
        <w:rPr>
          <w:rFonts w:cs="Times New Roman"/>
        </w:rPr>
        <w:t> folder</w:t>
      </w:r>
      <w:r w:rsidR="000C79F2">
        <w:rPr>
          <w:rFonts w:cs="Times New Roman"/>
        </w:rPr>
        <w:t xml:space="preserve">, </w:t>
      </w:r>
      <w:r w:rsidRPr="009B1EDC">
        <w:rPr>
          <w:rFonts w:cs="Times New Roman"/>
        </w:rPr>
        <w:t>double click on the </w:t>
      </w:r>
      <w:r w:rsidRPr="009B1EDC">
        <w:rPr>
          <w:rFonts w:cs="Times New Roman"/>
          <w:b/>
          <w:bCs/>
        </w:rPr>
        <w:t>Utilities</w:t>
      </w:r>
      <w:r w:rsidRPr="009B1EDC">
        <w:rPr>
          <w:rFonts w:cs="Times New Roman"/>
        </w:rPr>
        <w:t> folder</w:t>
      </w:r>
      <w:r w:rsidR="000C79F2">
        <w:rPr>
          <w:rFonts w:cs="Times New Roman"/>
        </w:rPr>
        <w:t>, and d</w:t>
      </w:r>
      <w:r w:rsidR="000C79F2" w:rsidRPr="000C79F2">
        <w:rPr>
          <w:rFonts w:cs="Times New Roman"/>
        </w:rPr>
        <w:t>ouble click on the </w:t>
      </w:r>
      <w:r w:rsidR="000C79F2" w:rsidRPr="000C79F2">
        <w:rPr>
          <w:rFonts w:cs="Times New Roman"/>
          <w:b/>
          <w:bCs/>
        </w:rPr>
        <w:t>Terminal </w:t>
      </w:r>
      <w:r w:rsidR="000C79F2" w:rsidRPr="000C79F2">
        <w:rPr>
          <w:rFonts w:cs="Times New Roman"/>
        </w:rPr>
        <w:t>application</w:t>
      </w:r>
      <w:r w:rsidRPr="009B1EDC">
        <w:rPr>
          <w:rFonts w:cs="Times New Roman"/>
        </w:rPr>
        <w:t>.</w:t>
      </w:r>
      <w:r w:rsidR="000C79F2">
        <w:rPr>
          <w:rFonts w:cs="Times New Roman"/>
        </w:rPr>
        <w:t xml:space="preserve"> </w:t>
      </w:r>
      <w:r w:rsidRPr="009B1EDC">
        <w:rPr>
          <w:rFonts w:cs="Times New Roman"/>
        </w:rPr>
        <w:t xml:space="preserve">Enter the </w:t>
      </w:r>
      <w:r w:rsidR="000C79F2">
        <w:rPr>
          <w:rFonts w:cs="Times New Roman"/>
        </w:rPr>
        <w:t xml:space="preserve">following </w:t>
      </w:r>
      <w:r w:rsidRPr="009B1EDC">
        <w:rPr>
          <w:rFonts w:cs="Times New Roman"/>
        </w:rPr>
        <w:t>standard SSH command as follows:</w:t>
      </w:r>
    </w:p>
    <w:p w14:paraId="56C890FD" w14:textId="77777777" w:rsidR="000C79F2" w:rsidRPr="009B1EDC" w:rsidRDefault="000C79F2" w:rsidP="000C79F2">
      <w:pPr>
        <w:jc w:val="both"/>
        <w:rPr>
          <w:rFonts w:cs="Times New Roman"/>
        </w:rPr>
      </w:pPr>
    </w:p>
    <w:p w14:paraId="4496A40E" w14:textId="061E8F09" w:rsidR="009B1EDC" w:rsidRPr="000C79F2" w:rsidRDefault="009B1EDC" w:rsidP="009B1EDC">
      <w:pPr>
        <w:jc w:val="both"/>
        <w:rPr>
          <w:rFonts w:ascii="cmtex10" w:hAnsi="cmtex10" w:cs="Times New Roman"/>
        </w:rPr>
      </w:pPr>
      <w:proofErr w:type="spellStart"/>
      <w:r w:rsidRPr="000C79F2">
        <w:rPr>
          <w:rFonts w:ascii="cmtex10" w:hAnsi="cmtex10" w:cs="Times New Roman"/>
        </w:rPr>
        <w:t>ssh</w:t>
      </w:r>
      <w:proofErr w:type="spellEnd"/>
      <w:r w:rsidRPr="000C79F2">
        <w:rPr>
          <w:rFonts w:ascii="cmtex10" w:hAnsi="cmtex10" w:cs="Times New Roman"/>
        </w:rPr>
        <w:t xml:space="preserve"> </w:t>
      </w:r>
      <w:r w:rsidR="000C79F2" w:rsidRPr="00B655C2">
        <w:rPr>
          <w:rFonts w:ascii="cmtex10" w:hAnsi="cmtex10" w:cs="Times New Roman"/>
          <w:i/>
          <w:iCs/>
        </w:rPr>
        <w:t>uwinid</w:t>
      </w:r>
      <w:r w:rsidRPr="000C79F2">
        <w:rPr>
          <w:rFonts w:ascii="cmtex10" w:hAnsi="cmtex10" w:cs="Times New Roman"/>
        </w:rPr>
        <w:t>@</w:t>
      </w:r>
      <w:r w:rsidR="000C79F2" w:rsidRPr="000C79F2">
        <w:rPr>
          <w:rFonts w:ascii="cmtex10" w:hAnsi="cmtex10" w:cs="Times New Roman"/>
        </w:rPr>
        <w:t>cs.uwindsor.ca</w:t>
      </w:r>
    </w:p>
    <w:p w14:paraId="0800A2BE" w14:textId="77777777" w:rsidR="000C79F2" w:rsidRPr="009B1EDC" w:rsidRDefault="000C79F2" w:rsidP="009B1EDC">
      <w:pPr>
        <w:jc w:val="both"/>
        <w:rPr>
          <w:rFonts w:cs="Times New Roman"/>
        </w:rPr>
      </w:pPr>
    </w:p>
    <w:p w14:paraId="62207A43" w14:textId="1BCB8C90" w:rsidR="000C79F2" w:rsidRDefault="009B1EDC" w:rsidP="000C79F2">
      <w:pPr>
        <w:jc w:val="both"/>
        <w:rPr>
          <w:rFonts w:cs="Times New Roman"/>
        </w:rPr>
      </w:pPr>
      <w:r w:rsidRPr="009B1EDC">
        <w:rPr>
          <w:rFonts w:cs="Times New Roman"/>
        </w:rPr>
        <w:t>Replace </w:t>
      </w:r>
      <w:proofErr w:type="spellStart"/>
      <w:r w:rsidR="000C79F2" w:rsidRPr="000C79F2">
        <w:rPr>
          <w:rFonts w:ascii="cmtex10" w:hAnsi="cmtex10" w:cs="Times New Roman"/>
        </w:rPr>
        <w:t>uwinid</w:t>
      </w:r>
      <w:proofErr w:type="spellEnd"/>
      <w:r w:rsidR="000C79F2" w:rsidRPr="009B1EDC">
        <w:rPr>
          <w:rFonts w:cs="Times New Roman"/>
        </w:rPr>
        <w:t xml:space="preserve"> </w:t>
      </w:r>
      <w:r w:rsidRPr="009B1EDC">
        <w:rPr>
          <w:rFonts w:cs="Times New Roman"/>
        </w:rPr>
        <w:t xml:space="preserve">with </w:t>
      </w:r>
      <w:r w:rsidR="000C79F2">
        <w:rPr>
          <w:rFonts w:cs="Times New Roman"/>
        </w:rPr>
        <w:t xml:space="preserve">your own </w:t>
      </w:r>
      <w:proofErr w:type="spellStart"/>
      <w:r w:rsidR="000C79F2">
        <w:rPr>
          <w:rFonts w:cs="Times New Roman"/>
        </w:rPr>
        <w:t>uwindsor</w:t>
      </w:r>
      <w:proofErr w:type="spellEnd"/>
      <w:r w:rsidR="000C79F2">
        <w:rPr>
          <w:rFonts w:cs="Times New Roman"/>
        </w:rPr>
        <w:t xml:space="preserve"> id. When ask for password, put your </w:t>
      </w:r>
      <w:proofErr w:type="spellStart"/>
      <w:r w:rsidR="000C79F2">
        <w:rPr>
          <w:rFonts w:cs="Times New Roman"/>
        </w:rPr>
        <w:t>uwin</w:t>
      </w:r>
      <w:proofErr w:type="spellEnd"/>
      <w:r w:rsidR="000C79F2">
        <w:rPr>
          <w:rFonts w:cs="Times New Roman"/>
        </w:rPr>
        <w:t xml:space="preserve"> password. This will connect to the server and the connection will look </w:t>
      </w:r>
      <w:proofErr w:type="gramStart"/>
      <w:r w:rsidR="000C79F2">
        <w:rPr>
          <w:rFonts w:cs="Times New Roman"/>
        </w:rPr>
        <w:t>similar to</w:t>
      </w:r>
      <w:proofErr w:type="gramEnd"/>
      <w:r w:rsidR="000C79F2">
        <w:rPr>
          <w:rFonts w:cs="Times New Roman"/>
        </w:rPr>
        <w:t xml:space="preserve"> the following:</w:t>
      </w:r>
    </w:p>
    <w:p w14:paraId="1D055636" w14:textId="77777777" w:rsidR="00023231" w:rsidRPr="00023231" w:rsidRDefault="00023231" w:rsidP="00023231">
      <w:pPr>
        <w:jc w:val="both"/>
        <w:rPr>
          <w:rFonts w:cs="Times New Roman"/>
        </w:rPr>
      </w:pPr>
    </w:p>
    <w:p w14:paraId="7609A100" w14:textId="1E47F4A3" w:rsidR="00023231" w:rsidRPr="00C65330" w:rsidRDefault="00023231" w:rsidP="00023231">
      <w:pPr>
        <w:pStyle w:val="ListParagraph"/>
        <w:numPr>
          <w:ilvl w:val="1"/>
          <w:numId w:val="19"/>
        </w:numPr>
        <w:jc w:val="both"/>
        <w:rPr>
          <w:rFonts w:cs="Times New Roman"/>
          <w:b/>
          <w:bCs/>
        </w:rPr>
      </w:pPr>
      <w:r w:rsidRPr="00C65330">
        <w:rPr>
          <w:rFonts w:cs="Times New Roman"/>
          <w:b/>
          <w:bCs/>
        </w:rPr>
        <w:t xml:space="preserve">Connecting from </w:t>
      </w:r>
      <w:r w:rsidR="00C65330" w:rsidRPr="00C65330">
        <w:rPr>
          <w:rFonts w:cs="Times New Roman"/>
          <w:b/>
          <w:bCs/>
        </w:rPr>
        <w:t>Windows</w:t>
      </w:r>
    </w:p>
    <w:p w14:paraId="16CA116B" w14:textId="24BC3F6D" w:rsidR="00B655C2" w:rsidRDefault="00B6255F" w:rsidP="00D41BA8">
      <w:pPr>
        <w:jc w:val="both"/>
        <w:rPr>
          <w:rFonts w:cs="Times New Roman"/>
        </w:rPr>
      </w:pPr>
      <w:r>
        <w:rPr>
          <w:rFonts w:cs="Times New Roman"/>
        </w:rPr>
        <w:t xml:space="preserve">Since Windows 10, Microsoft added SSH as built-in feature. But it is not enabled by </w:t>
      </w:r>
      <w:proofErr w:type="gramStart"/>
      <w:r>
        <w:rPr>
          <w:rFonts w:cs="Times New Roman"/>
        </w:rPr>
        <w:t>default</w:t>
      </w:r>
      <w:proofErr w:type="gramEnd"/>
      <w:r>
        <w:rPr>
          <w:rFonts w:cs="Times New Roman"/>
        </w:rPr>
        <w:t xml:space="preserve"> and you have to enable it. In this link you can find the help: </w:t>
      </w:r>
      <w:hyperlink r:id="rId12" w:history="1">
        <w:r w:rsidR="00B655C2" w:rsidRPr="00606685">
          <w:rPr>
            <w:rStyle w:val="Hyperlink"/>
            <w:rFonts w:cs="Times New Roman"/>
          </w:rPr>
          <w:t>https://www.howtogeek.com/336775/how-to-enable-and-use-windows-10s-built-in-ssh-commands/</w:t>
        </w:r>
      </w:hyperlink>
      <w:r w:rsidR="00B655C2">
        <w:rPr>
          <w:rFonts w:cs="Times New Roman"/>
        </w:rPr>
        <w:t xml:space="preserve"> </w:t>
      </w:r>
      <w:r w:rsidR="00D41BA8">
        <w:rPr>
          <w:rFonts w:cs="Times New Roman"/>
        </w:rPr>
        <w:t xml:space="preserve">. </w:t>
      </w:r>
      <w:r w:rsidR="00B655C2">
        <w:rPr>
          <w:rFonts w:cs="Times New Roman"/>
        </w:rPr>
        <w:t xml:space="preserve">When enabled, open </w:t>
      </w:r>
      <w:r w:rsidR="00B655C2" w:rsidRPr="00B655C2">
        <w:rPr>
          <w:rFonts w:cs="Times New Roman"/>
          <w:b/>
          <w:bCs/>
        </w:rPr>
        <w:t>Command Prompt</w:t>
      </w:r>
      <w:r w:rsidR="00B655C2">
        <w:rPr>
          <w:rFonts w:cs="Times New Roman"/>
        </w:rPr>
        <w:t xml:space="preserve"> by c</w:t>
      </w:r>
      <w:r w:rsidR="00B655C2" w:rsidRPr="00B655C2">
        <w:rPr>
          <w:rFonts w:cs="Times New Roman"/>
        </w:rPr>
        <w:t>lick</w:t>
      </w:r>
      <w:r w:rsidR="00B655C2">
        <w:rPr>
          <w:rFonts w:cs="Times New Roman"/>
        </w:rPr>
        <w:t>ing</w:t>
      </w:r>
      <w:r w:rsidR="00B655C2" w:rsidRPr="00B655C2">
        <w:rPr>
          <w:rFonts w:cs="Times New Roman"/>
        </w:rPr>
        <w:t xml:space="preserve"> the </w:t>
      </w:r>
      <w:r w:rsidR="00B655C2" w:rsidRPr="00B655C2">
        <w:rPr>
          <w:rFonts w:cs="Times New Roman"/>
          <w:b/>
          <w:bCs/>
        </w:rPr>
        <w:t xml:space="preserve">Start </w:t>
      </w:r>
      <w:r w:rsidR="00B655C2" w:rsidRPr="00B655C2">
        <w:rPr>
          <w:rFonts w:cs="Times New Roman"/>
        </w:rPr>
        <w:t>button and type in</w:t>
      </w:r>
      <w:r w:rsidR="00B655C2" w:rsidRPr="00B655C2">
        <w:rPr>
          <w:rFonts w:cs="Times New Roman"/>
          <w:b/>
          <w:bCs/>
        </w:rPr>
        <w:t> Command Prompt,</w:t>
      </w:r>
      <w:r w:rsidR="00B655C2" w:rsidRPr="00B655C2">
        <w:rPr>
          <w:rFonts w:cs="Times New Roman"/>
        </w:rPr>
        <w:t> and then select it from the list when it appears</w:t>
      </w:r>
      <w:r w:rsidR="00B655C2">
        <w:rPr>
          <w:rFonts w:cs="Times New Roman"/>
        </w:rPr>
        <w:t>:</w:t>
      </w:r>
    </w:p>
    <w:p w14:paraId="64D9FFDB" w14:textId="77777777" w:rsidR="004B6B53" w:rsidRDefault="004B6B53" w:rsidP="00D41BA8">
      <w:pPr>
        <w:jc w:val="both"/>
        <w:rPr>
          <w:rFonts w:cs="Times New Roman"/>
        </w:rPr>
      </w:pPr>
    </w:p>
    <w:p w14:paraId="7A64AFFA" w14:textId="1A395B70" w:rsidR="00B655C2" w:rsidRDefault="00B655C2" w:rsidP="00B655C2">
      <w:pPr>
        <w:jc w:val="center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2D34E926" wp14:editId="611B6477">
            <wp:extent cx="2171700" cy="256520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6550" cy="2570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59A3A" w14:textId="77777777" w:rsidR="004B6B53" w:rsidRDefault="004B6B53" w:rsidP="00B655C2">
      <w:pPr>
        <w:jc w:val="center"/>
        <w:rPr>
          <w:rFonts w:cs="Times New Roman"/>
        </w:rPr>
      </w:pPr>
    </w:p>
    <w:p w14:paraId="19116B7D" w14:textId="77777777" w:rsidR="00B655C2" w:rsidRDefault="00B655C2" w:rsidP="00B655C2">
      <w:pPr>
        <w:jc w:val="both"/>
        <w:rPr>
          <w:rFonts w:cs="Times New Roman"/>
        </w:rPr>
      </w:pPr>
      <w:r w:rsidRPr="009B1EDC">
        <w:rPr>
          <w:rFonts w:cs="Times New Roman"/>
        </w:rPr>
        <w:t xml:space="preserve">Enter the </w:t>
      </w:r>
      <w:r>
        <w:rPr>
          <w:rFonts w:cs="Times New Roman"/>
        </w:rPr>
        <w:t xml:space="preserve">following </w:t>
      </w:r>
      <w:r w:rsidRPr="009B1EDC">
        <w:rPr>
          <w:rFonts w:cs="Times New Roman"/>
        </w:rPr>
        <w:t>standard SSH command as follows:</w:t>
      </w:r>
    </w:p>
    <w:p w14:paraId="4C55627E" w14:textId="77777777" w:rsidR="00B655C2" w:rsidRPr="009B1EDC" w:rsidRDefault="00B655C2" w:rsidP="00B655C2">
      <w:pPr>
        <w:jc w:val="both"/>
        <w:rPr>
          <w:rFonts w:cs="Times New Roman"/>
        </w:rPr>
      </w:pPr>
    </w:p>
    <w:p w14:paraId="02B04B93" w14:textId="7BE8ACD8" w:rsidR="00B655C2" w:rsidRPr="00D7356D" w:rsidRDefault="00B655C2" w:rsidP="00B655C2">
      <w:pPr>
        <w:jc w:val="both"/>
        <w:rPr>
          <w:rFonts w:ascii="cmtex10" w:hAnsi="cmtex10" w:cs="Times New Roman"/>
          <w:color w:val="FFFFFF" w:themeColor="background1"/>
        </w:rPr>
      </w:pPr>
      <w:proofErr w:type="spellStart"/>
      <w:r w:rsidRPr="00D7356D">
        <w:rPr>
          <w:rFonts w:ascii="cmtex10" w:hAnsi="cmtex10" w:cs="Times New Roman"/>
          <w:color w:val="FFFFFF" w:themeColor="background1"/>
          <w:highlight w:val="black"/>
        </w:rPr>
        <w:t>ssh</w:t>
      </w:r>
      <w:proofErr w:type="spellEnd"/>
      <w:r w:rsidRPr="00D7356D">
        <w:rPr>
          <w:rFonts w:ascii="cmtex10" w:hAnsi="cmtex10" w:cs="Times New Roman"/>
          <w:color w:val="FFFFFF" w:themeColor="background1"/>
          <w:highlight w:val="black"/>
        </w:rPr>
        <w:t xml:space="preserve"> </w:t>
      </w:r>
      <w:r w:rsidRPr="00D7356D">
        <w:rPr>
          <w:rFonts w:ascii="cmtex10" w:hAnsi="cmtex10" w:cs="Times New Roman"/>
          <w:i/>
          <w:iCs/>
          <w:color w:val="FFFFFF" w:themeColor="background1"/>
          <w:highlight w:val="black"/>
        </w:rPr>
        <w:t>uwinid</w:t>
      </w:r>
      <w:r w:rsidRPr="00D7356D">
        <w:rPr>
          <w:rFonts w:ascii="cmtex10" w:hAnsi="cmtex10" w:cs="Times New Roman"/>
          <w:color w:val="FFFFFF" w:themeColor="background1"/>
          <w:highlight w:val="black"/>
        </w:rPr>
        <w:t>@cs.uwindsor.ca</w:t>
      </w:r>
    </w:p>
    <w:p w14:paraId="0F350DF5" w14:textId="77777777" w:rsidR="00B655C2" w:rsidRDefault="00B655C2" w:rsidP="00B655C2">
      <w:pPr>
        <w:jc w:val="both"/>
        <w:rPr>
          <w:rFonts w:cs="Times New Roman"/>
        </w:rPr>
      </w:pPr>
    </w:p>
    <w:p w14:paraId="59C440CC" w14:textId="0E36085D" w:rsidR="00B655C2" w:rsidRPr="001B590A" w:rsidRDefault="00B655C2" w:rsidP="00B655C2">
      <w:pPr>
        <w:jc w:val="both"/>
        <w:rPr>
          <w:rFonts w:ascii="cmtex10" w:hAnsi="cmtex10" w:cs="Times New Roman"/>
          <w:color w:val="FFFFFF" w:themeColor="background1"/>
          <w:highlight w:val="black"/>
        </w:rPr>
      </w:pPr>
      <w:r w:rsidRPr="009B1EDC">
        <w:rPr>
          <w:rFonts w:cs="Times New Roman"/>
        </w:rPr>
        <w:t>Replace </w:t>
      </w:r>
      <w:proofErr w:type="spellStart"/>
      <w:r w:rsidRPr="000C79F2">
        <w:rPr>
          <w:rFonts w:ascii="cmtex10" w:hAnsi="cmtex10" w:cs="Times New Roman"/>
        </w:rPr>
        <w:t>uwinid</w:t>
      </w:r>
      <w:proofErr w:type="spellEnd"/>
      <w:r w:rsidRPr="009B1EDC">
        <w:rPr>
          <w:rFonts w:cs="Times New Roman"/>
        </w:rPr>
        <w:t xml:space="preserve"> with </w:t>
      </w:r>
      <w:r>
        <w:rPr>
          <w:rFonts w:cs="Times New Roman"/>
        </w:rPr>
        <w:t xml:space="preserve">your own </w:t>
      </w:r>
      <w:proofErr w:type="spellStart"/>
      <w:r>
        <w:rPr>
          <w:rFonts w:cs="Times New Roman"/>
        </w:rPr>
        <w:t>uwindsor</w:t>
      </w:r>
      <w:proofErr w:type="spellEnd"/>
      <w:r>
        <w:rPr>
          <w:rFonts w:cs="Times New Roman"/>
        </w:rPr>
        <w:t xml:space="preserve"> id. When ask for password, put your </w:t>
      </w:r>
      <w:proofErr w:type="spellStart"/>
      <w:r>
        <w:rPr>
          <w:rFonts w:cs="Times New Roman"/>
        </w:rPr>
        <w:t>uwin</w:t>
      </w:r>
      <w:proofErr w:type="spellEnd"/>
      <w:r>
        <w:rPr>
          <w:rFonts w:cs="Times New Roman"/>
        </w:rPr>
        <w:t xml:space="preserve"> password. This will connect to the server and the connection will look </w:t>
      </w:r>
      <w:proofErr w:type="gramStart"/>
      <w:r>
        <w:rPr>
          <w:rFonts w:cs="Times New Roman"/>
        </w:rPr>
        <w:t>similar to</w:t>
      </w:r>
      <w:proofErr w:type="gramEnd"/>
      <w:r>
        <w:rPr>
          <w:rFonts w:cs="Times New Roman"/>
        </w:rPr>
        <w:t xml:space="preserve"> the following</w:t>
      </w:r>
      <w:r w:rsidR="0060140C">
        <w:rPr>
          <w:rFonts w:cs="Times New Roman"/>
        </w:rPr>
        <w:t xml:space="preserve">. For instance, my </w:t>
      </w:r>
      <w:proofErr w:type="spellStart"/>
      <w:r w:rsidR="0060140C">
        <w:rPr>
          <w:rFonts w:cs="Times New Roman"/>
        </w:rPr>
        <w:t>uwinid</w:t>
      </w:r>
      <w:proofErr w:type="spellEnd"/>
      <w:r w:rsidR="0060140C">
        <w:rPr>
          <w:rFonts w:cs="Times New Roman"/>
        </w:rPr>
        <w:t xml:space="preserve"> is </w:t>
      </w:r>
      <w:r w:rsidR="0060140C" w:rsidRPr="0060140C">
        <w:rPr>
          <w:rFonts w:ascii="cmtex10" w:hAnsi="cmtex10" w:cs="Times New Roman"/>
        </w:rPr>
        <w:t>hfani</w:t>
      </w:r>
      <w:r w:rsidR="0060140C">
        <w:rPr>
          <w:rFonts w:cs="Times New Roman"/>
        </w:rPr>
        <w:t xml:space="preserve">, so I entered </w:t>
      </w:r>
      <w:r w:rsidR="0060140C" w:rsidRPr="001B590A">
        <w:rPr>
          <w:rFonts w:ascii="cmtex10" w:hAnsi="cmtex10" w:cs="Times New Roman"/>
          <w:color w:val="FFFFFF" w:themeColor="background1"/>
          <w:highlight w:val="black"/>
        </w:rPr>
        <w:t>hfani@cs.uwindsor.ca</w:t>
      </w:r>
    </w:p>
    <w:p w14:paraId="12C984BC" w14:textId="77777777" w:rsidR="00B655C2" w:rsidRDefault="00B655C2" w:rsidP="00B655C2">
      <w:pPr>
        <w:jc w:val="both"/>
        <w:rPr>
          <w:rFonts w:cs="Times New Roman"/>
        </w:rPr>
      </w:pPr>
    </w:p>
    <w:p w14:paraId="0CA4C649" w14:textId="77777777" w:rsidR="00B655C2" w:rsidRDefault="00B655C2" w:rsidP="00B655C2">
      <w:pPr>
        <w:jc w:val="both"/>
        <w:rPr>
          <w:rFonts w:cs="Times New Roman"/>
        </w:rPr>
      </w:pPr>
    </w:p>
    <w:p w14:paraId="22B838B5" w14:textId="77777777" w:rsidR="00B655C2" w:rsidRDefault="00B655C2" w:rsidP="00B655C2">
      <w:pPr>
        <w:jc w:val="both"/>
        <w:rPr>
          <w:rFonts w:cs="Times New Roman"/>
        </w:rPr>
      </w:pPr>
      <w:r>
        <w:rPr>
          <w:noProof/>
        </w:rPr>
        <w:drawing>
          <wp:inline distT="0" distB="0" distL="0" distR="0" wp14:anchorId="7930571B" wp14:editId="4C093A61">
            <wp:extent cx="6800850" cy="228727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228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6508F" w14:textId="77777777" w:rsidR="00B655C2" w:rsidRDefault="00B655C2" w:rsidP="00B655C2">
      <w:pPr>
        <w:jc w:val="both"/>
        <w:rPr>
          <w:rFonts w:cs="Times New Roman"/>
        </w:rPr>
      </w:pPr>
    </w:p>
    <w:p w14:paraId="461893DF" w14:textId="6C3DF76B" w:rsidR="00B6255F" w:rsidRDefault="00B6255F" w:rsidP="00B655C2">
      <w:pPr>
        <w:jc w:val="both"/>
        <w:rPr>
          <w:rFonts w:cs="Times New Roman"/>
        </w:rPr>
      </w:pPr>
      <w:r>
        <w:rPr>
          <w:rFonts w:cs="Times New Roman"/>
        </w:rPr>
        <w:t xml:space="preserve">If your Windows misses SSH, you </w:t>
      </w:r>
      <w:proofErr w:type="gramStart"/>
      <w:r>
        <w:rPr>
          <w:rFonts w:cs="Times New Roman"/>
        </w:rPr>
        <w:t>have to</w:t>
      </w:r>
      <w:proofErr w:type="gramEnd"/>
      <w:r>
        <w:rPr>
          <w:rFonts w:cs="Times New Roman"/>
        </w:rPr>
        <w:t xml:space="preserve"> install a client application such as PuTTY available at </w:t>
      </w:r>
      <w:hyperlink r:id="rId15" w:history="1">
        <w:r w:rsidRPr="00606685">
          <w:rPr>
            <w:rStyle w:val="Hyperlink"/>
            <w:rFonts w:cs="Times New Roman"/>
          </w:rPr>
          <w:t>https://www.putty.org/</w:t>
        </w:r>
      </w:hyperlink>
      <w:r w:rsidR="00B655C2">
        <w:rPr>
          <w:rFonts w:cs="Times New Roman"/>
        </w:rPr>
        <w:t xml:space="preserve">. When you run </w:t>
      </w:r>
      <w:proofErr w:type="gramStart"/>
      <w:r w:rsidR="00B655C2">
        <w:rPr>
          <w:rFonts w:cs="Times New Roman"/>
        </w:rPr>
        <w:t>PuTTY</w:t>
      </w:r>
      <w:proofErr w:type="gramEnd"/>
      <w:r w:rsidR="00B655C2">
        <w:rPr>
          <w:rFonts w:cs="Times New Roman"/>
        </w:rPr>
        <w:t xml:space="preserve"> it looks like the following window where you have to enter the host name </w:t>
      </w:r>
      <w:r w:rsidR="004A0FD4" w:rsidRPr="000C79F2">
        <w:rPr>
          <w:rFonts w:ascii="cmtex10" w:hAnsi="cmtex10" w:cs="Times New Roman"/>
        </w:rPr>
        <w:t>cs.uwindsor.ca</w:t>
      </w:r>
      <w:r w:rsidR="004A0FD4">
        <w:rPr>
          <w:rFonts w:cs="Times New Roman"/>
        </w:rPr>
        <w:t>. The difference here is that PuTTY ask the username separately</w:t>
      </w:r>
      <w:r w:rsidR="00D41BA8">
        <w:rPr>
          <w:rFonts w:cs="Times New Roman"/>
        </w:rPr>
        <w:t xml:space="preserve">. When asked, enter your </w:t>
      </w:r>
      <w:proofErr w:type="spellStart"/>
      <w:r w:rsidR="00D41BA8" w:rsidRPr="00D41BA8">
        <w:rPr>
          <w:rFonts w:ascii="cmtex10" w:hAnsi="cmtex10" w:cs="Times New Roman"/>
        </w:rPr>
        <w:t>uwinid</w:t>
      </w:r>
      <w:proofErr w:type="spellEnd"/>
      <w:r w:rsidR="00D41BA8">
        <w:rPr>
          <w:rFonts w:cs="Times New Roman"/>
        </w:rPr>
        <w:t xml:space="preserve"> followed by password.</w:t>
      </w:r>
    </w:p>
    <w:p w14:paraId="41783F6C" w14:textId="77777777" w:rsidR="00D41BA8" w:rsidRDefault="00D41BA8" w:rsidP="00B655C2">
      <w:pPr>
        <w:jc w:val="both"/>
        <w:rPr>
          <w:rFonts w:cs="Times New Roman"/>
        </w:rPr>
      </w:pPr>
    </w:p>
    <w:p w14:paraId="4BC67A5B" w14:textId="688F602A" w:rsidR="00B655C2" w:rsidRDefault="004A0FD4" w:rsidP="00B655C2">
      <w:pPr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16CDE4C1" wp14:editId="198398F3">
            <wp:extent cx="3257550" cy="3185639"/>
            <wp:effectExtent l="0" t="0" r="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62789" cy="3190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92CCF" w14:textId="60E8DD36" w:rsidR="004A0FD4" w:rsidRDefault="004A0FD4" w:rsidP="00B655C2">
      <w:pPr>
        <w:jc w:val="center"/>
        <w:rPr>
          <w:rFonts w:cs="Times New Roman"/>
        </w:rPr>
      </w:pPr>
    </w:p>
    <w:p w14:paraId="60C58D3C" w14:textId="50BAF276" w:rsidR="00023231" w:rsidRDefault="004A0FD4" w:rsidP="00023231">
      <w:pPr>
        <w:jc w:val="both"/>
        <w:rPr>
          <w:rFonts w:cs="Times New Roman"/>
        </w:rPr>
      </w:pPr>
      <w:r>
        <w:rPr>
          <w:noProof/>
        </w:rPr>
        <w:drawing>
          <wp:inline distT="0" distB="0" distL="0" distR="0" wp14:anchorId="2EF4782D" wp14:editId="37A284DF">
            <wp:extent cx="6800850" cy="1637030"/>
            <wp:effectExtent l="0" t="0" r="0" b="127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163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37FA9" w14:textId="77777777" w:rsidR="00D05D5B" w:rsidRP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5BD0D62" w14:textId="77777777" w:rsidR="004A0FD4" w:rsidRDefault="004A0FD4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br w:type="page"/>
      </w:r>
    </w:p>
    <w:p w14:paraId="2A05D825" w14:textId="509CDCA5" w:rsidR="00F20233" w:rsidRPr="00730491" w:rsidRDefault="00F20233" w:rsidP="00F20233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Step 2. </w:t>
      </w:r>
      <w:r>
        <w:rPr>
          <w:rFonts w:cs="Times New Roman"/>
          <w:b/>
          <w:bCs/>
        </w:rPr>
        <w:t>Hello World!</w:t>
      </w:r>
    </w:p>
    <w:p w14:paraId="6CE1B5BC" w14:textId="11E27BE2" w:rsidR="00F20233" w:rsidRDefault="00F20233" w:rsidP="00F20233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  <w:r>
        <w:rPr>
          <w:rFonts w:cs="Times New Roman"/>
        </w:rPr>
        <w:t xml:space="preserve">Once we could successfully connect to a UNIX-based OS, </w:t>
      </w:r>
      <w:r w:rsidR="00D7356D">
        <w:rPr>
          <w:rFonts w:cs="Times New Roman"/>
        </w:rPr>
        <w:t>we want to write our first program in C programing language in a UNIX-based OS environment. To this end, we need the followings in order:</w:t>
      </w:r>
    </w:p>
    <w:p w14:paraId="5A20C948" w14:textId="772910BC" w:rsidR="00D7356D" w:rsidRDefault="00D7356D" w:rsidP="00D7356D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outlineLvl w:val="0"/>
        <w:rPr>
          <w:rFonts w:cs="Times New Roman"/>
        </w:rPr>
      </w:pPr>
      <w:r>
        <w:rPr>
          <w:rFonts w:cs="Times New Roman"/>
        </w:rPr>
        <w:t>A text editor to write our C codes</w:t>
      </w:r>
    </w:p>
    <w:p w14:paraId="7D73EC03" w14:textId="57D7A60F" w:rsidR="00D7356D" w:rsidRDefault="00D7356D" w:rsidP="00D7356D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outlineLvl w:val="0"/>
        <w:rPr>
          <w:rFonts w:cs="Times New Roman"/>
        </w:rPr>
      </w:pPr>
      <w:r>
        <w:rPr>
          <w:rFonts w:cs="Times New Roman"/>
        </w:rPr>
        <w:t>A compiler for C language</w:t>
      </w:r>
    </w:p>
    <w:p w14:paraId="070A650B" w14:textId="1F549168" w:rsidR="00D7356D" w:rsidRDefault="00D7356D" w:rsidP="00D7356D">
      <w:pPr>
        <w:pStyle w:val="ListParagraph"/>
        <w:widowControl w:val="0"/>
        <w:numPr>
          <w:ilvl w:val="0"/>
          <w:numId w:val="20"/>
        </w:numPr>
        <w:autoSpaceDE w:val="0"/>
        <w:autoSpaceDN w:val="0"/>
        <w:adjustRightInd w:val="0"/>
        <w:outlineLvl w:val="0"/>
        <w:rPr>
          <w:rFonts w:cs="Times New Roman"/>
        </w:rPr>
      </w:pPr>
      <w:r>
        <w:rPr>
          <w:rFonts w:cs="Times New Roman"/>
        </w:rPr>
        <w:t xml:space="preserve">A linker for C language </w:t>
      </w:r>
    </w:p>
    <w:p w14:paraId="0A5B107C" w14:textId="32F990AA" w:rsidR="00D7356D" w:rsidRDefault="00D7356D" w:rsidP="00D7356D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p w14:paraId="2B2FA64C" w14:textId="45A77011" w:rsidR="00D7356D" w:rsidRDefault="00D7356D" w:rsidP="00D7356D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  <w:r w:rsidRPr="00D7356D">
        <w:rPr>
          <w:rFonts w:cs="Times New Roman"/>
          <w:b/>
          <w:bCs/>
        </w:rPr>
        <w:t xml:space="preserve">2.1. Writing our C </w:t>
      </w:r>
      <w:r w:rsidR="0083020F">
        <w:rPr>
          <w:rFonts w:cs="Times New Roman"/>
          <w:b/>
          <w:bCs/>
        </w:rPr>
        <w:t>Program</w:t>
      </w:r>
    </w:p>
    <w:p w14:paraId="44334A50" w14:textId="006D3CD1" w:rsidR="00D7356D" w:rsidRDefault="00D7356D" w:rsidP="001B590A">
      <w:pPr>
        <w:jc w:val="both"/>
        <w:rPr>
          <w:rFonts w:cs="Times New Roman"/>
        </w:rPr>
      </w:pPr>
      <w:r>
        <w:rPr>
          <w:rFonts w:cs="Times New Roman"/>
        </w:rPr>
        <w:t>vi</w:t>
      </w:r>
      <w:r w:rsidR="001B590A">
        <w:rPr>
          <w:rStyle w:val="FootnoteReference"/>
          <w:rFonts w:cs="Times New Roman"/>
        </w:rPr>
        <w:footnoteReference w:id="7"/>
      </w:r>
      <w:r>
        <w:rPr>
          <w:rFonts w:cs="Times New Roman"/>
        </w:rPr>
        <w:t xml:space="preserve"> (</w:t>
      </w:r>
      <w:r w:rsidR="001B590A" w:rsidRPr="001B590A">
        <w:rPr>
          <w:rStyle w:val="ipa"/>
          <w:rFonts w:ascii="Arial" w:hAnsi="Arial" w:cs="Arial"/>
          <w:color w:val="1A09FB"/>
          <w:sz w:val="21"/>
          <w:szCs w:val="21"/>
          <w:shd w:val="clear" w:color="auto" w:fill="FFFFFF"/>
        </w:rPr>
        <w:t>/ˌviːˈ</w:t>
      </w:r>
      <w:proofErr w:type="spellStart"/>
      <w:r w:rsidR="001B590A" w:rsidRPr="001B590A">
        <w:rPr>
          <w:rStyle w:val="ipa"/>
          <w:rFonts w:ascii="Arial" w:hAnsi="Arial" w:cs="Arial"/>
          <w:color w:val="1A09FB"/>
          <w:sz w:val="21"/>
          <w:szCs w:val="21"/>
          <w:shd w:val="clear" w:color="auto" w:fill="FFFFFF"/>
        </w:rPr>
        <w:t>aɪ</w:t>
      </w:r>
      <w:proofErr w:type="spellEnd"/>
      <w:r w:rsidR="001B590A" w:rsidRPr="001B590A">
        <w:rPr>
          <w:rStyle w:val="ipa"/>
          <w:rFonts w:ascii="Arial" w:hAnsi="Arial" w:cs="Arial"/>
          <w:color w:val="1A09FB"/>
          <w:sz w:val="21"/>
          <w:szCs w:val="21"/>
          <w:shd w:val="clear" w:color="auto" w:fill="FFFFFF"/>
        </w:rPr>
        <w:t>/</w:t>
      </w:r>
      <w:r w:rsidR="001B590A">
        <w:rPr>
          <w:rStyle w:val="ipa"/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</w:t>
      </w:r>
      <w:r w:rsidR="001B590A">
        <w:rPr>
          <w:rFonts w:cs="Times New Roman"/>
        </w:rPr>
        <w:t xml:space="preserve">pronounce v eye) is the most common text editor which is available on almost all UNIX-based OS. You can create an empty text file by typing </w:t>
      </w:r>
      <w:r w:rsidR="001B590A" w:rsidRPr="001B590A">
        <w:rPr>
          <w:rFonts w:ascii="cmtex10" w:hAnsi="cmtex10" w:cs="Times New Roman"/>
          <w:color w:val="FFFFFF" w:themeColor="background1"/>
          <w:highlight w:val="black"/>
        </w:rPr>
        <w:t>vi</w:t>
      </w:r>
      <w:r w:rsidR="001B590A">
        <w:rPr>
          <w:rFonts w:cs="Times New Roman"/>
        </w:rPr>
        <w:t xml:space="preserve"> followed by the filename (</w:t>
      </w:r>
      <w:proofErr w:type="spellStart"/>
      <w:r w:rsidR="001B590A" w:rsidRPr="001B590A">
        <w:rPr>
          <w:rFonts w:ascii="cmtex10" w:hAnsi="cmtex10" w:cs="Times New Roman"/>
          <w:color w:val="FFFFFF" w:themeColor="background1"/>
          <w:highlight w:val="black"/>
        </w:rPr>
        <w:t>hello.c</w:t>
      </w:r>
      <w:proofErr w:type="spellEnd"/>
      <w:r w:rsidR="001B590A">
        <w:rPr>
          <w:rFonts w:cs="Times New Roman"/>
        </w:rPr>
        <w:t>):</w:t>
      </w:r>
    </w:p>
    <w:p w14:paraId="2CB9429F" w14:textId="77777777" w:rsidR="001B590A" w:rsidRPr="00D7356D" w:rsidRDefault="001B590A" w:rsidP="00D7356D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p w14:paraId="5FE52E57" w14:textId="5A669C7C" w:rsidR="00D7356D" w:rsidRPr="00D7356D" w:rsidRDefault="00D7356D" w:rsidP="00D7356D">
      <w:pPr>
        <w:jc w:val="both"/>
        <w:rPr>
          <w:rFonts w:ascii="cmtex10" w:hAnsi="cmtex10" w:cs="Times New Roman"/>
          <w:color w:val="FFFFFF" w:themeColor="background1"/>
          <w:highlight w:val="black"/>
        </w:rPr>
      </w:pPr>
      <w:proofErr w:type="spellStart"/>
      <w:r w:rsidRPr="00D7356D">
        <w:rPr>
          <w:rFonts w:ascii="cmtex10" w:hAnsi="cmtex10" w:cs="Times New Roman"/>
          <w:color w:val="00B050"/>
          <w:highlight w:val="black"/>
        </w:rPr>
        <w:t>hfani@</w:t>
      </w:r>
      <w:proofErr w:type="gramStart"/>
      <w:r w:rsidRPr="00D7356D">
        <w:rPr>
          <w:rFonts w:ascii="cmtex10" w:hAnsi="cmtex10" w:cs="Times New Roman"/>
          <w:color w:val="00B050"/>
          <w:highlight w:val="black"/>
        </w:rPr>
        <w:t>alpha</w:t>
      </w:r>
      <w:proofErr w:type="spellEnd"/>
      <w:r w:rsidRPr="00D7356D">
        <w:rPr>
          <w:rFonts w:ascii="cmtex10" w:hAnsi="cmtex10" w:cs="Times New Roman"/>
          <w:color w:val="00B050"/>
          <w:highlight w:val="black"/>
        </w:rPr>
        <w:t>:~</w:t>
      </w:r>
      <w:proofErr w:type="gramEnd"/>
      <w:r w:rsidRPr="00D7356D">
        <w:rPr>
          <w:rFonts w:ascii="cmtex10" w:hAnsi="cmtex10" w:cs="Times New Roman"/>
          <w:color w:val="00B050"/>
          <w:highlight w:val="black"/>
        </w:rPr>
        <w:t xml:space="preserve">$ </w:t>
      </w:r>
      <w:r w:rsidRPr="00D7356D">
        <w:rPr>
          <w:rFonts w:ascii="cmtex10" w:hAnsi="cmtex10" w:cs="Times New Roman"/>
          <w:color w:val="FFFFFF" w:themeColor="background1"/>
          <w:highlight w:val="black"/>
        </w:rPr>
        <w:t xml:space="preserve">vi </w:t>
      </w:r>
      <w:proofErr w:type="spellStart"/>
      <w:r w:rsidRPr="00D7356D">
        <w:rPr>
          <w:rFonts w:ascii="cmtex10" w:hAnsi="cmtex10" w:cs="Times New Roman"/>
          <w:color w:val="FFFFFF" w:themeColor="background1"/>
          <w:highlight w:val="black"/>
        </w:rPr>
        <w:t>hello.c</w:t>
      </w:r>
      <w:proofErr w:type="spellEnd"/>
    </w:p>
    <w:p w14:paraId="3F2DEA6D" w14:textId="77777777" w:rsidR="00D7356D" w:rsidRPr="00D7356D" w:rsidRDefault="00D7356D" w:rsidP="00D7356D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p w14:paraId="66D5CAE4" w14:textId="6C707DB7" w:rsidR="00D7356D" w:rsidRDefault="001B590A" w:rsidP="001B590A">
      <w:pPr>
        <w:jc w:val="both"/>
        <w:rPr>
          <w:rFonts w:cs="Times New Roman"/>
        </w:rPr>
      </w:pPr>
      <w:r>
        <w:rPr>
          <w:rFonts w:cs="Times New Roman"/>
        </w:rPr>
        <w:t xml:space="preserve">To start inserting new characters, you should put </w:t>
      </w:r>
      <w:r w:rsidRPr="001B590A">
        <w:rPr>
          <w:rFonts w:ascii="cmtex10" w:hAnsi="cmtex10" w:cs="Times New Roman"/>
          <w:color w:val="FFFFFF" w:themeColor="background1"/>
          <w:highlight w:val="black"/>
        </w:rPr>
        <w:t>vi</w:t>
      </w:r>
      <w:r>
        <w:rPr>
          <w:rFonts w:cs="Times New Roman"/>
        </w:rPr>
        <w:t xml:space="preserve"> in the </w:t>
      </w:r>
      <w:r w:rsidRPr="001B590A">
        <w:rPr>
          <w:rFonts w:ascii="cmtex10" w:hAnsi="cmtex10" w:cs="Times New Roman"/>
          <w:color w:val="FFFFFF" w:themeColor="background1"/>
          <w:highlight w:val="black"/>
        </w:rPr>
        <w:t>--INSERT--</w:t>
      </w:r>
      <w:r>
        <w:rPr>
          <w:rFonts w:cs="Times New Roman"/>
        </w:rPr>
        <w:t xml:space="preserve"> by pressing SHIFT+I and start </w:t>
      </w:r>
      <w:proofErr w:type="spellStart"/>
      <w:r>
        <w:rPr>
          <w:rFonts w:cs="Times New Roman"/>
        </w:rPr>
        <w:t>styping</w:t>
      </w:r>
      <w:proofErr w:type="spellEnd"/>
      <w:r>
        <w:rPr>
          <w:rFonts w:cs="Times New Roman"/>
        </w:rPr>
        <w:t xml:space="preserve"> the </w:t>
      </w:r>
      <w:proofErr w:type="gramStart"/>
      <w:r>
        <w:rPr>
          <w:rFonts w:cs="Times New Roman"/>
        </w:rPr>
        <w:t>most simplest</w:t>
      </w:r>
      <w:proofErr w:type="gramEnd"/>
      <w:r>
        <w:rPr>
          <w:rFonts w:cs="Times New Roman"/>
        </w:rPr>
        <w:t xml:space="preserve"> C program as follow:</w:t>
      </w:r>
    </w:p>
    <w:p w14:paraId="3293BAEF" w14:textId="68773A90" w:rsidR="001B590A" w:rsidRDefault="001B590A" w:rsidP="001B590A">
      <w:pPr>
        <w:jc w:val="both"/>
        <w:rPr>
          <w:rFonts w:cs="Times New Roman"/>
        </w:rPr>
      </w:pPr>
    </w:p>
    <w:p w14:paraId="410E9B0D" w14:textId="051F8660" w:rsidR="001B590A" w:rsidRDefault="001B590A" w:rsidP="00CD05AA">
      <w:pPr>
        <w:rPr>
          <w:rFonts w:cs="Times New Roman"/>
        </w:rPr>
      </w:pPr>
      <w:r>
        <w:rPr>
          <w:noProof/>
        </w:rPr>
        <w:drawing>
          <wp:inline distT="0" distB="0" distL="0" distR="0" wp14:anchorId="2572CE65" wp14:editId="73508A0D">
            <wp:extent cx="4433777" cy="2009140"/>
            <wp:effectExtent l="0" t="0" r="5080" b="0"/>
            <wp:docPr id="45" name="Picture 4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screenshot of a computer&#10;&#10;Description automatically generated"/>
                    <pic:cNvPicPr/>
                  </pic:nvPicPr>
                  <pic:blipFill rotWithShape="1">
                    <a:blip r:embed="rId18"/>
                    <a:srcRect l="-1" t="11937" r="4091" b="1299"/>
                    <a:stretch/>
                  </pic:blipFill>
                  <pic:spPr bwMode="auto">
                    <a:xfrm>
                      <a:off x="0" y="0"/>
                      <a:ext cx="4433777" cy="2009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A19F25" w14:textId="76634D11" w:rsidR="001B590A" w:rsidRDefault="001B590A" w:rsidP="00F20233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p w14:paraId="5A90847A" w14:textId="783AFFA4" w:rsidR="001B590A" w:rsidRDefault="001B590A" w:rsidP="00F20233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  <w:r>
        <w:rPr>
          <w:rFonts w:cs="Times New Roman"/>
        </w:rPr>
        <w:t xml:space="preserve">To exit the edit mode, you should press ESC key. </w:t>
      </w:r>
    </w:p>
    <w:p w14:paraId="0A6E2567" w14:textId="77777777" w:rsidR="001B590A" w:rsidRDefault="001B590A" w:rsidP="00F20233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p w14:paraId="64FBC1E5" w14:textId="62CE897D" w:rsidR="001B590A" w:rsidRDefault="001B590A" w:rsidP="00434325">
      <w:pPr>
        <w:jc w:val="both"/>
        <w:rPr>
          <w:rFonts w:cs="Times New Roman"/>
        </w:rPr>
      </w:pPr>
      <w:r>
        <w:rPr>
          <w:rFonts w:cs="Times New Roman"/>
        </w:rPr>
        <w:t>In order to save the file, you should press SHIFT</w:t>
      </w:r>
      <w:proofErr w:type="gramStart"/>
      <w:r>
        <w:rPr>
          <w:rFonts w:cs="Times New Roman"/>
        </w:rPr>
        <w:t>+ :</w:t>
      </w:r>
      <w:proofErr w:type="gramEnd"/>
      <w:r>
        <w:rPr>
          <w:rFonts w:cs="Times New Roman"/>
        </w:rPr>
        <w:t xml:space="preserve"> after which </w:t>
      </w:r>
      <w:r w:rsidRPr="001B590A">
        <w:rPr>
          <w:rFonts w:ascii="cmtex10" w:hAnsi="cmtex10" w:cs="Times New Roman"/>
          <w:color w:val="FFFFFF" w:themeColor="background1"/>
          <w:highlight w:val="black"/>
        </w:rPr>
        <w:t>vi</w:t>
      </w:r>
      <w:r>
        <w:rPr>
          <w:rFonts w:cs="Times New Roman"/>
        </w:rPr>
        <w:t xml:space="preserve"> needs a command. Enter </w:t>
      </w:r>
      <w:proofErr w:type="spellStart"/>
      <w:r w:rsidRPr="001B590A">
        <w:rPr>
          <w:rFonts w:ascii="cmtex10" w:hAnsi="cmtex10" w:cs="Times New Roman"/>
          <w:color w:val="FFFFFF" w:themeColor="background1"/>
          <w:highlight w:val="black"/>
        </w:rPr>
        <w:t>wq</w:t>
      </w:r>
      <w:proofErr w:type="spellEnd"/>
      <w:r>
        <w:rPr>
          <w:rFonts w:cs="Times New Roman"/>
        </w:rPr>
        <w:t xml:space="preserve"> which mean write and quit.</w:t>
      </w:r>
    </w:p>
    <w:p w14:paraId="22B44154" w14:textId="7BF7D760" w:rsidR="001B590A" w:rsidRPr="00F20233" w:rsidRDefault="0083020F" w:rsidP="00CD05AA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  <w:r>
        <w:rPr>
          <w:noProof/>
        </w:rPr>
        <w:drawing>
          <wp:inline distT="0" distB="0" distL="0" distR="0" wp14:anchorId="6E0E886A" wp14:editId="0C3100F3">
            <wp:extent cx="4401879" cy="2030730"/>
            <wp:effectExtent l="0" t="0" r="0" b="7620"/>
            <wp:docPr id="46" name="Picture 4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screenshot of a computer&#10;&#10;Description automatically generated"/>
                    <pic:cNvPicPr/>
                  </pic:nvPicPr>
                  <pic:blipFill rotWithShape="1">
                    <a:blip r:embed="rId19"/>
                    <a:srcRect t="11163" r="4241"/>
                    <a:stretch/>
                  </pic:blipFill>
                  <pic:spPr bwMode="auto">
                    <a:xfrm>
                      <a:off x="0" y="0"/>
                      <a:ext cx="4402070" cy="20308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0A2897" w14:textId="6EF4A0FB" w:rsidR="0083020F" w:rsidRDefault="0083020F" w:rsidP="0083020F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</w:p>
    <w:p w14:paraId="39D0AB67" w14:textId="391B10D7" w:rsidR="00434325" w:rsidRPr="00434325" w:rsidRDefault="00434325" w:rsidP="00434325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  <w:r w:rsidRPr="00434325">
        <w:rPr>
          <w:rFonts w:cs="Times New Roman"/>
        </w:rPr>
        <w:t xml:space="preserve">To make sure that your file has been save properly, use the </w:t>
      </w:r>
      <w:r w:rsidRPr="00434325">
        <w:rPr>
          <w:rFonts w:ascii="cmtex10" w:hAnsi="cmtex10" w:cs="Times New Roman"/>
          <w:color w:val="FFFFFF" w:themeColor="background1"/>
          <w:highlight w:val="black"/>
        </w:rPr>
        <w:t>ls</w:t>
      </w:r>
      <w:r w:rsidRPr="00434325">
        <w:rPr>
          <w:rFonts w:cs="Times New Roman"/>
        </w:rPr>
        <w:t xml:space="preserve"> command to list the files.</w:t>
      </w:r>
    </w:p>
    <w:p w14:paraId="6BCB3D1E" w14:textId="03C02439" w:rsidR="00434325" w:rsidRDefault="00434325" w:rsidP="00CD05AA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  <w:r>
        <w:rPr>
          <w:noProof/>
        </w:rPr>
        <w:drawing>
          <wp:inline distT="0" distB="0" distL="0" distR="0" wp14:anchorId="7D3A53FA" wp14:editId="01E7DDA5">
            <wp:extent cx="4423144" cy="626745"/>
            <wp:effectExtent l="0" t="0" r="0" b="1905"/>
            <wp:docPr id="47" name="Picture 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"/>
                    <pic:cNvPicPr/>
                  </pic:nvPicPr>
                  <pic:blipFill rotWithShape="1">
                    <a:blip r:embed="rId20"/>
                    <a:srcRect t="11633" r="3876" b="60926"/>
                    <a:stretch/>
                  </pic:blipFill>
                  <pic:spPr bwMode="auto">
                    <a:xfrm>
                      <a:off x="0" y="0"/>
                      <a:ext cx="4426983" cy="6272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1FAAC2" w14:textId="77777777" w:rsidR="001661D2" w:rsidRDefault="001661D2" w:rsidP="0083020F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</w:p>
    <w:p w14:paraId="3E4407C1" w14:textId="23084A86" w:rsidR="0083020F" w:rsidRDefault="0083020F" w:rsidP="0083020F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  <w:r w:rsidRPr="00D7356D">
        <w:rPr>
          <w:rFonts w:cs="Times New Roman"/>
          <w:b/>
          <w:bCs/>
        </w:rPr>
        <w:t>2.</w:t>
      </w:r>
      <w:r>
        <w:rPr>
          <w:rFonts w:cs="Times New Roman"/>
          <w:b/>
          <w:bCs/>
        </w:rPr>
        <w:t>2</w:t>
      </w:r>
      <w:r w:rsidRPr="00D7356D">
        <w:rPr>
          <w:rFonts w:cs="Times New Roman"/>
          <w:b/>
          <w:bCs/>
        </w:rPr>
        <w:t xml:space="preserve">. </w:t>
      </w:r>
      <w:r>
        <w:rPr>
          <w:rFonts w:cs="Times New Roman"/>
          <w:b/>
          <w:bCs/>
        </w:rPr>
        <w:t xml:space="preserve">Compile </w:t>
      </w:r>
      <w:r w:rsidRPr="00D7356D">
        <w:rPr>
          <w:rFonts w:cs="Times New Roman"/>
          <w:b/>
          <w:bCs/>
        </w:rPr>
        <w:t xml:space="preserve">our C </w:t>
      </w:r>
      <w:r>
        <w:rPr>
          <w:rFonts w:cs="Times New Roman"/>
          <w:b/>
          <w:bCs/>
        </w:rPr>
        <w:t>Program</w:t>
      </w:r>
    </w:p>
    <w:p w14:paraId="36F7FDC0" w14:textId="270A10A7" w:rsidR="00434325" w:rsidRPr="001661D2" w:rsidRDefault="001661D2" w:rsidP="0083020F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  <w:r w:rsidRPr="001661D2">
        <w:rPr>
          <w:rFonts w:cs="Times New Roman"/>
        </w:rPr>
        <w:t xml:space="preserve">To compile our program, we use the built-in C compiler application, named </w:t>
      </w:r>
      <w:r w:rsidRPr="001661D2">
        <w:rPr>
          <w:rFonts w:ascii="cmtex10" w:hAnsi="cmtex10" w:cs="Times New Roman"/>
          <w:color w:val="FFFFFF" w:themeColor="background1"/>
          <w:highlight w:val="black"/>
        </w:rPr>
        <w:t>cc</w:t>
      </w:r>
      <w:r w:rsidRPr="001661D2">
        <w:rPr>
          <w:rFonts w:cs="Times New Roman"/>
        </w:rPr>
        <w:t>, as follows:</w:t>
      </w:r>
    </w:p>
    <w:p w14:paraId="28D08856" w14:textId="77777777" w:rsidR="001661D2" w:rsidRDefault="001661D2" w:rsidP="0083020F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</w:p>
    <w:p w14:paraId="583D2F14" w14:textId="0A190A61" w:rsidR="0083020F" w:rsidRDefault="00434325" w:rsidP="0083020F">
      <w:pPr>
        <w:widowControl w:val="0"/>
        <w:autoSpaceDE w:val="0"/>
        <w:autoSpaceDN w:val="0"/>
        <w:adjustRightInd w:val="0"/>
        <w:outlineLvl w:val="0"/>
        <w:rPr>
          <w:rFonts w:ascii="cmtex10" w:hAnsi="cmtex10" w:cs="Times New Roman"/>
          <w:color w:val="FFFFFF" w:themeColor="background1"/>
        </w:rPr>
      </w:pPr>
      <w:proofErr w:type="spellStart"/>
      <w:r w:rsidRPr="00434325">
        <w:rPr>
          <w:rFonts w:ascii="cmtex10" w:hAnsi="cmtex10" w:cs="Times New Roman"/>
          <w:color w:val="00B050"/>
          <w:highlight w:val="black"/>
        </w:rPr>
        <w:t>hfani@</w:t>
      </w:r>
      <w:proofErr w:type="gramStart"/>
      <w:r w:rsidRPr="00434325">
        <w:rPr>
          <w:rFonts w:ascii="cmtex10" w:hAnsi="cmtex10" w:cs="Times New Roman"/>
          <w:color w:val="00B050"/>
          <w:highlight w:val="black"/>
        </w:rPr>
        <w:t>alpha</w:t>
      </w:r>
      <w:proofErr w:type="spellEnd"/>
      <w:r w:rsidRPr="00434325">
        <w:rPr>
          <w:rFonts w:ascii="cmtex10" w:hAnsi="cmtex10" w:cs="Times New Roman"/>
          <w:color w:val="FFFFFF" w:themeColor="background1"/>
          <w:highlight w:val="black"/>
        </w:rPr>
        <w:t>:~</w:t>
      </w:r>
      <w:proofErr w:type="gramEnd"/>
      <w:r w:rsidRPr="00434325">
        <w:rPr>
          <w:rFonts w:ascii="cmtex10" w:hAnsi="cmtex10" w:cs="Times New Roman"/>
          <w:color w:val="FFFFFF" w:themeColor="background1"/>
          <w:highlight w:val="black"/>
        </w:rPr>
        <w:t xml:space="preserve">$ cc </w:t>
      </w:r>
      <w:proofErr w:type="spellStart"/>
      <w:r w:rsidRPr="00434325">
        <w:rPr>
          <w:rFonts w:ascii="cmtex10" w:hAnsi="cmtex10" w:cs="Times New Roman"/>
          <w:color w:val="FFFFFF" w:themeColor="background1"/>
          <w:highlight w:val="black"/>
        </w:rPr>
        <w:t>hello.c</w:t>
      </w:r>
      <w:proofErr w:type="spellEnd"/>
      <w:r w:rsidRPr="00434325">
        <w:rPr>
          <w:rFonts w:ascii="cmtex10" w:hAnsi="cmtex10" w:cs="Times New Roman"/>
          <w:color w:val="FFFFFF" w:themeColor="background1"/>
          <w:highlight w:val="black"/>
        </w:rPr>
        <w:t xml:space="preserve"> -o hello</w:t>
      </w:r>
    </w:p>
    <w:p w14:paraId="7DAFD665" w14:textId="5DC0D282" w:rsidR="001661D2" w:rsidRDefault="001661D2" w:rsidP="0083020F">
      <w:pPr>
        <w:widowControl w:val="0"/>
        <w:autoSpaceDE w:val="0"/>
        <w:autoSpaceDN w:val="0"/>
        <w:adjustRightInd w:val="0"/>
        <w:outlineLvl w:val="0"/>
        <w:rPr>
          <w:rFonts w:ascii="cmtex10" w:hAnsi="cmtex10" w:cs="Times New Roman"/>
          <w:color w:val="FFFFFF" w:themeColor="background1"/>
        </w:rPr>
      </w:pPr>
    </w:p>
    <w:p w14:paraId="49589BC5" w14:textId="51928091" w:rsidR="001661D2" w:rsidRPr="00CD05AA" w:rsidRDefault="001661D2" w:rsidP="0083020F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  <w:r w:rsidRPr="00CD05AA">
        <w:rPr>
          <w:rFonts w:cs="Times New Roman"/>
        </w:rPr>
        <w:t>The above command does the followings</w:t>
      </w:r>
      <w:r w:rsidR="00CD05AA">
        <w:rPr>
          <w:rFonts w:cs="Times New Roman"/>
        </w:rPr>
        <w:t xml:space="preserve"> in order</w:t>
      </w:r>
      <w:r w:rsidRPr="00CD05AA">
        <w:rPr>
          <w:rFonts w:cs="Times New Roman"/>
        </w:rPr>
        <w:t>:</w:t>
      </w:r>
    </w:p>
    <w:p w14:paraId="2B5F10DF" w14:textId="5705AE4D" w:rsidR="001661D2" w:rsidRPr="00CD05AA" w:rsidRDefault="001661D2" w:rsidP="00CD05AA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outlineLvl w:val="0"/>
        <w:rPr>
          <w:rFonts w:cs="Times New Roman"/>
        </w:rPr>
      </w:pPr>
      <w:r w:rsidRPr="00CD05AA">
        <w:rPr>
          <w:rFonts w:cs="Times New Roman"/>
        </w:rPr>
        <w:t xml:space="preserve">Compile the program file </w:t>
      </w:r>
      <w:proofErr w:type="spellStart"/>
      <w:r w:rsidRPr="00CD05AA">
        <w:rPr>
          <w:rFonts w:ascii="cmtex10" w:hAnsi="cmtex10" w:cs="Times New Roman"/>
          <w:color w:val="FFFFFF" w:themeColor="background1"/>
          <w:highlight w:val="black"/>
        </w:rPr>
        <w:t>hello.c</w:t>
      </w:r>
      <w:proofErr w:type="spellEnd"/>
      <w:r w:rsidR="00CD05AA" w:rsidRPr="00CD05AA">
        <w:rPr>
          <w:rFonts w:cs="Times New Roman"/>
        </w:rPr>
        <w:t xml:space="preserve"> </w:t>
      </w:r>
    </w:p>
    <w:p w14:paraId="63C39439" w14:textId="450C4E11" w:rsidR="001661D2" w:rsidRPr="00CD05AA" w:rsidRDefault="00CD05AA" w:rsidP="00CD05AA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outlineLvl w:val="0"/>
        <w:rPr>
          <w:rFonts w:cs="Times New Roman"/>
        </w:rPr>
      </w:pPr>
      <w:r w:rsidRPr="00CD05AA">
        <w:rPr>
          <w:rFonts w:cs="Times New Roman"/>
        </w:rPr>
        <w:t>Translate it to assembly language (assembly statements)</w:t>
      </w:r>
    </w:p>
    <w:p w14:paraId="190AD412" w14:textId="3FDC5070" w:rsidR="00CD05AA" w:rsidRPr="00CD05AA" w:rsidRDefault="00CD05AA" w:rsidP="00CD05AA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outlineLvl w:val="0"/>
        <w:rPr>
          <w:rFonts w:cs="Times New Roman"/>
        </w:rPr>
      </w:pPr>
      <w:r w:rsidRPr="00CD05AA">
        <w:rPr>
          <w:rFonts w:cs="Times New Roman"/>
        </w:rPr>
        <w:t>Translate it to opcodes (binary statements)</w:t>
      </w:r>
    </w:p>
    <w:p w14:paraId="0206B920" w14:textId="0596E353" w:rsidR="00CD05AA" w:rsidRPr="00CD05AA" w:rsidRDefault="00CD05AA" w:rsidP="00CD05AA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outlineLvl w:val="0"/>
        <w:rPr>
          <w:rFonts w:cs="Times New Roman"/>
        </w:rPr>
      </w:pPr>
      <w:r w:rsidRPr="00CD05AA">
        <w:rPr>
          <w:rFonts w:cs="Times New Roman"/>
        </w:rPr>
        <w:t xml:space="preserve">Link it to other opcodes (e.g., </w:t>
      </w:r>
      <w:proofErr w:type="spellStart"/>
      <w:r w:rsidRPr="00CD05AA">
        <w:rPr>
          <w:rFonts w:ascii="cmtex10" w:hAnsi="cmtex10" w:cs="Times New Roman"/>
          <w:color w:val="FFFFFF" w:themeColor="background1"/>
          <w:highlight w:val="black"/>
        </w:rPr>
        <w:t>stdio.h</w:t>
      </w:r>
      <w:proofErr w:type="spellEnd"/>
      <w:r w:rsidRPr="00CD05AA">
        <w:rPr>
          <w:rFonts w:cs="Times New Roman"/>
        </w:rPr>
        <w:t>)</w:t>
      </w:r>
    </w:p>
    <w:p w14:paraId="5A8D1556" w14:textId="2FC5CC8B" w:rsidR="00CD05AA" w:rsidRPr="00CD05AA" w:rsidRDefault="00CD05AA" w:rsidP="00CD05AA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outlineLvl w:val="0"/>
        <w:rPr>
          <w:rFonts w:cs="Times New Roman"/>
        </w:rPr>
      </w:pPr>
      <w:r w:rsidRPr="00CD05AA">
        <w:rPr>
          <w:rFonts w:cs="Times New Roman"/>
        </w:rPr>
        <w:t xml:space="preserve">Merge all opcodes and create an executable file in hello (the option </w:t>
      </w:r>
      <w:r w:rsidRPr="00CD05AA">
        <w:rPr>
          <w:rFonts w:ascii="cmtex10" w:hAnsi="cmtex10" w:cs="Times New Roman"/>
          <w:color w:val="FFFFFF" w:themeColor="background1"/>
          <w:highlight w:val="black"/>
        </w:rPr>
        <w:t>-o</w:t>
      </w:r>
      <w:r w:rsidRPr="00CD05AA">
        <w:rPr>
          <w:rFonts w:cs="Times New Roman"/>
        </w:rPr>
        <w:t xml:space="preserve">). If you don’t put the </w:t>
      </w:r>
      <w:r w:rsidRPr="00CD05AA">
        <w:rPr>
          <w:rFonts w:ascii="cmtex10" w:hAnsi="cmtex10" w:cs="Times New Roman"/>
          <w:color w:val="FFFFFF" w:themeColor="background1"/>
          <w:highlight w:val="black"/>
        </w:rPr>
        <w:t>-o</w:t>
      </w:r>
      <w:r w:rsidRPr="00CD05AA">
        <w:rPr>
          <w:rFonts w:cs="Times New Roman"/>
        </w:rPr>
        <w:t xml:space="preserve"> option, it creates </w:t>
      </w:r>
      <w:proofErr w:type="spellStart"/>
      <w:r w:rsidRPr="00CD05AA">
        <w:rPr>
          <w:rFonts w:ascii="cmtex10" w:hAnsi="cmtex10" w:cs="Times New Roman"/>
          <w:color w:val="FFFFFF" w:themeColor="background1"/>
          <w:highlight w:val="black"/>
        </w:rPr>
        <w:t>a.out</w:t>
      </w:r>
      <w:proofErr w:type="spellEnd"/>
      <w:r w:rsidRPr="00CD05AA">
        <w:rPr>
          <w:rFonts w:cs="Times New Roman"/>
        </w:rPr>
        <w:t xml:space="preserve"> file and default filename</w:t>
      </w:r>
    </w:p>
    <w:p w14:paraId="5244C949" w14:textId="33EAD8BA" w:rsidR="00CD05AA" w:rsidRDefault="00CD05AA" w:rsidP="00CD05AA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p w14:paraId="53891DED" w14:textId="424B6BE7" w:rsidR="00CD05AA" w:rsidRPr="00CD05AA" w:rsidRDefault="00CD05AA" w:rsidP="00CD05AA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  <w:r>
        <w:rPr>
          <w:noProof/>
        </w:rPr>
        <w:drawing>
          <wp:inline distT="0" distB="0" distL="0" distR="0" wp14:anchorId="62775C3A" wp14:editId="1819F8B6">
            <wp:extent cx="5067300" cy="952500"/>
            <wp:effectExtent l="0" t="0" r="0" b="0"/>
            <wp:docPr id="48" name="Picture 4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821B0" w14:textId="71F88662" w:rsidR="00CD05AA" w:rsidRDefault="00CD05AA" w:rsidP="00CD05AA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</w:p>
    <w:p w14:paraId="6648521D" w14:textId="7A5A8779" w:rsidR="00CD05AA" w:rsidRPr="00CD05AA" w:rsidRDefault="00CD05AA" w:rsidP="00CD05AA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  <w:r w:rsidRPr="00CD05AA">
        <w:rPr>
          <w:rFonts w:cs="Times New Roman"/>
        </w:rPr>
        <w:t>And now, the executable file is ready to be launched and run.</w:t>
      </w:r>
    </w:p>
    <w:p w14:paraId="7385E03D" w14:textId="77777777" w:rsidR="00CD05AA" w:rsidRDefault="00CD05AA" w:rsidP="00CD05AA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</w:p>
    <w:p w14:paraId="6763D6FC" w14:textId="28224AAB" w:rsidR="00CD05AA" w:rsidRPr="00CD05AA" w:rsidRDefault="00CD05AA" w:rsidP="00CD05AA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  <w:r>
        <w:rPr>
          <w:noProof/>
        </w:rPr>
        <w:drawing>
          <wp:inline distT="0" distB="0" distL="0" distR="0" wp14:anchorId="46974DF3" wp14:editId="35963639">
            <wp:extent cx="5076825" cy="485775"/>
            <wp:effectExtent l="0" t="0" r="9525" b="9525"/>
            <wp:docPr id="49" name="Picture 49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Shape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59E63" w14:textId="0A975B17" w:rsidR="00CD05AA" w:rsidRDefault="00CD05AA">
      <w:pPr>
        <w:rPr>
          <w:rFonts w:cs="Times New Roman"/>
          <w:b/>
          <w:bCs/>
        </w:rPr>
      </w:pPr>
    </w:p>
    <w:p w14:paraId="4AF21104" w14:textId="487A74C3" w:rsidR="00CD05AA" w:rsidRDefault="00CD05AA" w:rsidP="00CD05AA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  <w:r w:rsidRPr="00D7356D">
        <w:rPr>
          <w:rFonts w:cs="Times New Roman"/>
          <w:b/>
          <w:bCs/>
        </w:rPr>
        <w:t>2.</w:t>
      </w:r>
      <w:r>
        <w:rPr>
          <w:rFonts w:cs="Times New Roman"/>
          <w:b/>
          <w:bCs/>
        </w:rPr>
        <w:t>3</w:t>
      </w:r>
      <w:r w:rsidRPr="00D7356D">
        <w:rPr>
          <w:rFonts w:cs="Times New Roman"/>
          <w:b/>
          <w:bCs/>
        </w:rPr>
        <w:t xml:space="preserve">. </w:t>
      </w:r>
      <w:r>
        <w:rPr>
          <w:rFonts w:cs="Times New Roman"/>
          <w:b/>
          <w:bCs/>
        </w:rPr>
        <w:t>Link</w:t>
      </w:r>
      <w:r>
        <w:rPr>
          <w:rFonts w:cs="Times New Roman"/>
          <w:b/>
          <w:bCs/>
        </w:rPr>
        <w:t xml:space="preserve"> </w:t>
      </w:r>
      <w:r w:rsidRPr="00D7356D">
        <w:rPr>
          <w:rFonts w:cs="Times New Roman"/>
          <w:b/>
          <w:bCs/>
        </w:rPr>
        <w:t xml:space="preserve">our C </w:t>
      </w:r>
      <w:r>
        <w:rPr>
          <w:rFonts w:cs="Times New Roman"/>
          <w:b/>
          <w:bCs/>
        </w:rPr>
        <w:t>Program</w:t>
      </w:r>
    </w:p>
    <w:p w14:paraId="6B8E3E1F" w14:textId="388D33C6" w:rsidR="00CD05AA" w:rsidRPr="00463077" w:rsidRDefault="00463077" w:rsidP="00463077">
      <w:pPr>
        <w:jc w:val="both"/>
        <w:rPr>
          <w:rFonts w:cs="Times New Roman"/>
        </w:rPr>
      </w:pPr>
      <w:r w:rsidRPr="00463077">
        <w:rPr>
          <w:rFonts w:cs="Times New Roman"/>
        </w:rPr>
        <w:t xml:space="preserve">As seen in previous step, when we did compile our program, it’s already linked to the other libraries such as </w:t>
      </w:r>
      <w:proofErr w:type="spellStart"/>
      <w:r w:rsidRPr="00463077">
        <w:rPr>
          <w:rFonts w:ascii="cmtex10" w:hAnsi="cmtex10" w:cs="Times New Roman"/>
          <w:color w:val="FFFFFF" w:themeColor="background1"/>
          <w:highlight w:val="black"/>
        </w:rPr>
        <w:t>stdio.h</w:t>
      </w:r>
      <w:proofErr w:type="spellEnd"/>
      <w:r w:rsidRPr="00463077">
        <w:rPr>
          <w:rFonts w:cs="Times New Roman"/>
        </w:rPr>
        <w:t>. For now, we omit this part and leave it to future labs where we introduced advanced topis.</w:t>
      </w:r>
    </w:p>
    <w:p w14:paraId="5DC4529E" w14:textId="3B549B2A" w:rsidR="007E6683" w:rsidRDefault="007E6683">
      <w:pPr>
        <w:rPr>
          <w:rFonts w:cs="Times New Roman"/>
          <w:b/>
          <w:bCs/>
        </w:rPr>
      </w:pPr>
    </w:p>
    <w:p w14:paraId="37D178BE" w14:textId="12BCAEA5" w:rsidR="007E6683" w:rsidRDefault="007E6683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br w:type="page"/>
      </w:r>
    </w:p>
    <w:p w14:paraId="2DE2DA8C" w14:textId="670D3C46" w:rsidR="00730491" w:rsidRPr="00730491" w:rsidRDefault="004A0FD4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Step </w:t>
      </w:r>
      <w:r w:rsidR="00CD05AA">
        <w:rPr>
          <w:rFonts w:cs="Times New Roman"/>
          <w:b/>
          <w:bCs/>
        </w:rPr>
        <w:t>3</w:t>
      </w:r>
      <w:r>
        <w:rPr>
          <w:rFonts w:cs="Times New Roman"/>
          <w:b/>
          <w:bCs/>
        </w:rPr>
        <w:t xml:space="preserve">. </w:t>
      </w:r>
      <w:proofErr w:type="gramStart"/>
      <w:r w:rsidR="007F705F">
        <w:rPr>
          <w:rFonts w:cs="Times New Roman"/>
          <w:b/>
          <w:bCs/>
        </w:rPr>
        <w:t>Lab</w:t>
      </w:r>
      <w:proofErr w:type="gramEnd"/>
      <w:r w:rsidR="007F705F">
        <w:rPr>
          <w:rFonts w:cs="Times New Roman"/>
          <w:b/>
          <w:bCs/>
        </w:rPr>
        <w:t xml:space="preserve"> Assignment</w:t>
      </w:r>
    </w:p>
    <w:p w14:paraId="78986D89" w14:textId="2B5EBA63" w:rsidR="007E6683" w:rsidRDefault="008E156C" w:rsidP="00730491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>You should customize the following C program based on you information (</w:t>
      </w:r>
      <w:proofErr w:type="spellStart"/>
      <w:r>
        <w:rPr>
          <w:rFonts w:cs="Times New Roman"/>
        </w:rPr>
        <w:t>uwin</w:t>
      </w:r>
      <w:r w:rsidR="005B296D">
        <w:rPr>
          <w:rFonts w:cs="Times New Roman"/>
        </w:rPr>
        <w:t>id</w:t>
      </w:r>
      <w:proofErr w:type="spellEnd"/>
      <w:r w:rsidR="005B296D">
        <w:rPr>
          <w:rFonts w:cs="Times New Roman"/>
        </w:rPr>
        <w:t xml:space="preserve"> and student id) and compile it. Then execute it to make sure it outputs the desired output. The sample code for myself has been attached in a zip file, named </w:t>
      </w:r>
      <w:r w:rsidR="005B296D" w:rsidRPr="00E12740">
        <w:rPr>
          <w:rFonts w:ascii="cmtex10" w:hAnsi="cmtex10" w:cs="Courier New"/>
          <w:color w:val="000000"/>
        </w:rPr>
        <w:t>lab02_hfani.zip</w:t>
      </w:r>
      <w:r w:rsidR="005B296D">
        <w:rPr>
          <w:rFonts w:cs="Times New Roman"/>
        </w:rPr>
        <w:t>.</w:t>
      </w:r>
    </w:p>
    <w:p w14:paraId="23C6B062" w14:textId="60E6ABB3" w:rsidR="005B296D" w:rsidRDefault="005B296D" w:rsidP="00730491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0C55EABE" w14:textId="08435A27" w:rsidR="00C71AE7" w:rsidRDefault="00C71AE7" w:rsidP="00730491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  <w:r>
        <w:rPr>
          <w:noProof/>
        </w:rPr>
        <w:drawing>
          <wp:inline distT="0" distB="0" distL="0" distR="0" wp14:anchorId="71D5C3F1" wp14:editId="217B3E2F">
            <wp:extent cx="6787515" cy="1332230"/>
            <wp:effectExtent l="0" t="0" r="0" b="1270"/>
            <wp:docPr id="52" name="Picture 5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Text&#10;&#10;Description automatically generated"/>
                    <pic:cNvPicPr/>
                  </pic:nvPicPr>
                  <pic:blipFill rotWithShape="1">
                    <a:blip r:embed="rId23"/>
                    <a:srcRect l="196"/>
                    <a:stretch/>
                  </pic:blipFill>
                  <pic:spPr bwMode="auto">
                    <a:xfrm>
                      <a:off x="0" y="0"/>
                      <a:ext cx="6787515" cy="13322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64A3C" w14:textId="77777777" w:rsidR="00C71AE7" w:rsidRDefault="00C71AE7" w:rsidP="00730491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43401FEA" w14:textId="5CF38DEF" w:rsidR="00F350BD" w:rsidRDefault="00F350BD" w:rsidP="005B296D">
      <w:pPr>
        <w:pStyle w:val="ListParagraph"/>
        <w:widowControl w:val="0"/>
        <w:numPr>
          <w:ilvl w:val="1"/>
          <w:numId w:val="20"/>
        </w:numPr>
        <w:autoSpaceDE w:val="0"/>
        <w:autoSpaceDN w:val="0"/>
        <w:adjustRightInd w:val="0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Download files </w:t>
      </w:r>
      <w:r w:rsidR="00786209" w:rsidRPr="00786209">
        <w:rPr>
          <w:rFonts w:cs="Times New Roman"/>
          <w:b/>
          <w:bCs/>
          <w:i/>
          <w:iCs/>
        </w:rPr>
        <w:t>from</w:t>
      </w:r>
      <w:r w:rsidR="00786209">
        <w:rPr>
          <w:rFonts w:cs="Times New Roman"/>
          <w:b/>
          <w:bCs/>
        </w:rPr>
        <w:t xml:space="preserve"> </w:t>
      </w:r>
      <w:r>
        <w:rPr>
          <w:rFonts w:cs="Times New Roman"/>
          <w:b/>
          <w:bCs/>
        </w:rPr>
        <w:t>Server</w:t>
      </w:r>
      <w:r w:rsidR="00786209">
        <w:rPr>
          <w:rFonts w:cs="Times New Roman"/>
          <w:b/>
          <w:bCs/>
        </w:rPr>
        <w:t xml:space="preserve"> and Upload files </w:t>
      </w:r>
      <w:r w:rsidR="00786209" w:rsidRPr="00786209">
        <w:rPr>
          <w:rFonts w:cs="Times New Roman"/>
          <w:b/>
          <w:bCs/>
          <w:i/>
          <w:iCs/>
        </w:rPr>
        <w:t>to</w:t>
      </w:r>
      <w:r w:rsidR="00786209">
        <w:rPr>
          <w:rFonts w:cs="Times New Roman"/>
          <w:b/>
          <w:bCs/>
        </w:rPr>
        <w:t xml:space="preserve"> Server</w:t>
      </w:r>
    </w:p>
    <w:p w14:paraId="17A482CE" w14:textId="6515C8DD" w:rsidR="00F350BD" w:rsidRDefault="00F350BD" w:rsidP="00F350B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F350BD">
        <w:rPr>
          <w:rFonts w:cs="Times New Roman"/>
        </w:rPr>
        <w:t xml:space="preserve">As said above, </w:t>
      </w:r>
      <w:proofErr w:type="gramStart"/>
      <w:r>
        <w:rPr>
          <w:rFonts w:cs="Times New Roman"/>
        </w:rPr>
        <w:t>in order to</w:t>
      </w:r>
      <w:proofErr w:type="gramEnd"/>
      <w:r>
        <w:rPr>
          <w:rFonts w:cs="Times New Roman"/>
        </w:rPr>
        <w:t xml:space="preserve"> download files from the server (e.g., your code and executable file) or to upload a file (e.g., the sample code to the server), you should use an application that implements a file transfer protocol such as SCP, PSCP, WinSCP, </w:t>
      </w:r>
      <w:proofErr w:type="spellStart"/>
      <w:r>
        <w:rPr>
          <w:rFonts w:cs="Times New Roman"/>
        </w:rPr>
        <w:t>Cyberduck</w:t>
      </w:r>
      <w:proofErr w:type="spellEnd"/>
      <w:r>
        <w:rPr>
          <w:rFonts w:cs="Times New Roman"/>
        </w:rPr>
        <w:t>, etc. In case you use SCP, the command is as follows:</w:t>
      </w:r>
    </w:p>
    <w:p w14:paraId="4DB971C6" w14:textId="5E4EA56D" w:rsidR="00F350BD" w:rsidRDefault="00F350BD" w:rsidP="00F350B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1E2BE665" w14:textId="34B3683F" w:rsidR="00F350BD" w:rsidRPr="00786209" w:rsidRDefault="00F350BD" w:rsidP="00786209">
      <w:pPr>
        <w:jc w:val="both"/>
        <w:rPr>
          <w:rFonts w:ascii="cmtex10" w:hAnsi="cmtex10" w:cs="Times New Roman"/>
          <w:color w:val="FFFFFF" w:themeColor="background1"/>
          <w:highlight w:val="black"/>
        </w:rPr>
      </w:pPr>
      <w:proofErr w:type="spellStart"/>
      <w:r w:rsidRPr="00786209">
        <w:rPr>
          <w:rFonts w:ascii="cmtex10" w:hAnsi="cmtex10" w:cs="Times New Roman"/>
          <w:color w:val="FFFFFF" w:themeColor="background1"/>
          <w:highlight w:val="black"/>
        </w:rPr>
        <w:t>scp</w:t>
      </w:r>
      <w:proofErr w:type="spellEnd"/>
      <w:r w:rsidRPr="00786209">
        <w:rPr>
          <w:rFonts w:ascii="cmtex10" w:hAnsi="cmtex10" w:cs="Times New Roman"/>
          <w:color w:val="FFFFFF" w:themeColor="background1"/>
          <w:highlight w:val="black"/>
        </w:rPr>
        <w:t xml:space="preserve"> </w:t>
      </w:r>
      <w:proofErr w:type="spellStart"/>
      <w:proofErr w:type="gramStart"/>
      <w:r w:rsidRPr="00786209">
        <w:rPr>
          <w:rFonts w:ascii="cmtex10" w:hAnsi="cmtex10" w:cs="Times New Roman"/>
          <w:color w:val="FFFFFF" w:themeColor="background1"/>
          <w:highlight w:val="black"/>
        </w:rPr>
        <w:t>source</w:t>
      </w:r>
      <w:r w:rsidRPr="00786209">
        <w:rPr>
          <w:rFonts w:ascii="cmtex10" w:hAnsi="cmtex10" w:cs="Times New Roman"/>
          <w:color w:val="FFFFFF" w:themeColor="background1"/>
          <w:highlight w:val="black"/>
        </w:rPr>
        <w:t>:</w:t>
      </w:r>
      <w:r w:rsidRPr="00786209">
        <w:rPr>
          <w:rFonts w:ascii="cmtex10" w:hAnsi="cmtex10" w:cs="Times New Roman"/>
          <w:color w:val="FFFFFF" w:themeColor="background1"/>
          <w:highlight w:val="black"/>
        </w:rPr>
        <w:t>file</w:t>
      </w:r>
      <w:proofErr w:type="spellEnd"/>
      <w:proofErr w:type="gramEnd"/>
      <w:r w:rsidRPr="00786209">
        <w:rPr>
          <w:rFonts w:ascii="cmtex10" w:hAnsi="cmtex10" w:cs="Times New Roman"/>
          <w:color w:val="FFFFFF" w:themeColor="background1"/>
          <w:highlight w:val="black"/>
        </w:rPr>
        <w:t xml:space="preserve"> </w:t>
      </w:r>
      <w:proofErr w:type="spellStart"/>
      <w:r w:rsidRPr="00786209">
        <w:rPr>
          <w:rFonts w:ascii="cmtex10" w:hAnsi="cmtex10" w:cs="Times New Roman"/>
          <w:color w:val="FFFFFF" w:themeColor="background1"/>
          <w:highlight w:val="black"/>
        </w:rPr>
        <w:t>target:file</w:t>
      </w:r>
      <w:proofErr w:type="spellEnd"/>
    </w:p>
    <w:p w14:paraId="61B316FF" w14:textId="2E8613DF" w:rsidR="00F350BD" w:rsidRDefault="00F350BD" w:rsidP="00F350B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8B526AE" w14:textId="6C50A5D8" w:rsidR="00F350BD" w:rsidRPr="00F350BD" w:rsidRDefault="00F350BD" w:rsidP="00F350B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As seen, SCP </w:t>
      </w:r>
      <w:proofErr w:type="gramStart"/>
      <w:r>
        <w:rPr>
          <w:rFonts w:cs="Times New Roman"/>
        </w:rPr>
        <w:t>is able to</w:t>
      </w:r>
      <w:proofErr w:type="gramEnd"/>
      <w:r>
        <w:rPr>
          <w:rFonts w:cs="Times New Roman"/>
        </w:rPr>
        <w:t xml:space="preserve"> copy from any source to any target. In case of </w:t>
      </w:r>
      <w:r w:rsidRPr="00EE4ED3">
        <w:rPr>
          <w:rFonts w:cs="Times New Roman"/>
          <w:b/>
          <w:bCs/>
        </w:rPr>
        <w:t>download</w:t>
      </w:r>
      <w:r>
        <w:rPr>
          <w:rFonts w:cs="Times New Roman"/>
        </w:rPr>
        <w:t xml:space="preserve">, source is the server and target </w:t>
      </w:r>
      <w:proofErr w:type="gramStart"/>
      <w:r>
        <w:rPr>
          <w:rFonts w:cs="Times New Roman"/>
        </w:rPr>
        <w:t>is</w:t>
      </w:r>
      <w:proofErr w:type="gramEnd"/>
      <w:r>
        <w:rPr>
          <w:rFonts w:cs="Times New Roman"/>
        </w:rPr>
        <w:t xml:space="preserve"> our local computer:</w:t>
      </w:r>
    </w:p>
    <w:p w14:paraId="7B023158" w14:textId="77777777" w:rsidR="00F350BD" w:rsidRDefault="00F350BD" w:rsidP="00F350B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A2D210A" w14:textId="3360ACC6" w:rsidR="00F350BD" w:rsidRPr="00786209" w:rsidRDefault="00F350BD" w:rsidP="00786209">
      <w:pPr>
        <w:jc w:val="both"/>
        <w:rPr>
          <w:rFonts w:ascii="cmtex10" w:hAnsi="cmtex10" w:cs="Times New Roman"/>
          <w:color w:val="FFFFFF" w:themeColor="background1"/>
          <w:highlight w:val="black"/>
        </w:rPr>
      </w:pPr>
      <w:proofErr w:type="spellStart"/>
      <w:r w:rsidRPr="00786209">
        <w:rPr>
          <w:rFonts w:ascii="cmtex10" w:hAnsi="cmtex10" w:cs="Times New Roman"/>
          <w:color w:val="FFFFFF" w:themeColor="background1"/>
          <w:highlight w:val="black"/>
        </w:rPr>
        <w:t>scp</w:t>
      </w:r>
      <w:proofErr w:type="spellEnd"/>
      <w:r w:rsidRPr="00786209">
        <w:rPr>
          <w:rFonts w:ascii="cmtex10" w:hAnsi="cmtex10" w:cs="Times New Roman"/>
          <w:color w:val="FFFFFF" w:themeColor="background1"/>
          <w:highlight w:val="black"/>
        </w:rPr>
        <w:t xml:space="preserve"> </w:t>
      </w:r>
      <w:proofErr w:type="spellStart"/>
      <w:proofErr w:type="gramStart"/>
      <w:r w:rsidRPr="00786209">
        <w:rPr>
          <w:rFonts w:ascii="cmtex10" w:hAnsi="cmtex10" w:cs="Times New Roman"/>
          <w:color w:val="FFFFFF" w:themeColor="background1"/>
          <w:highlight w:val="black"/>
        </w:rPr>
        <w:t>hfani@cs.uwindsor.ca:hello</w:t>
      </w:r>
      <w:proofErr w:type="gramEnd"/>
      <w:r w:rsidRPr="00786209">
        <w:rPr>
          <w:rFonts w:ascii="cmtex10" w:hAnsi="cmtex10" w:cs="Times New Roman"/>
          <w:color w:val="FFFFFF" w:themeColor="background1"/>
          <w:highlight w:val="black"/>
        </w:rPr>
        <w:t>.c</w:t>
      </w:r>
      <w:proofErr w:type="spellEnd"/>
      <w:r w:rsidRPr="00786209">
        <w:rPr>
          <w:rFonts w:ascii="cmtex10" w:hAnsi="cmtex10" w:cs="Times New Roman"/>
          <w:color w:val="FFFFFF" w:themeColor="background1"/>
          <w:highlight w:val="black"/>
        </w:rPr>
        <w:t xml:space="preserve"> </w:t>
      </w:r>
      <w:r w:rsidR="00786209" w:rsidRPr="00786209">
        <w:rPr>
          <w:rFonts w:ascii="cmtex10" w:hAnsi="cmtex10" w:cs="Times New Roman"/>
          <w:color w:val="FFFFFF" w:themeColor="background1"/>
          <w:highlight w:val="black"/>
        </w:rPr>
        <w:t>C:/Users/Administrator/Desktop</w:t>
      </w:r>
      <w:r w:rsidR="00786209" w:rsidRPr="00786209">
        <w:rPr>
          <w:rFonts w:ascii="cmtex10" w:hAnsi="cmtex10" w:cs="Times New Roman"/>
          <w:color w:val="FFFFFF" w:themeColor="background1"/>
          <w:highlight w:val="black"/>
        </w:rPr>
        <w:t>/</w:t>
      </w:r>
      <w:r w:rsidRPr="00786209">
        <w:rPr>
          <w:rFonts w:ascii="cmtex10" w:hAnsi="cmtex10" w:cs="Times New Roman"/>
          <w:color w:val="FFFFFF" w:themeColor="background1"/>
          <w:highlight w:val="black"/>
        </w:rPr>
        <w:t>hello.c</w:t>
      </w:r>
    </w:p>
    <w:p w14:paraId="14BEE45A" w14:textId="7A4B1F5E" w:rsidR="00F350BD" w:rsidRDefault="00F350BD" w:rsidP="00F350B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EFF4EB6" w14:textId="0F58D358" w:rsidR="00F350BD" w:rsidRDefault="00F350BD" w:rsidP="00F350B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In case of </w:t>
      </w:r>
      <w:r w:rsidRPr="00EE4ED3">
        <w:rPr>
          <w:rFonts w:cs="Times New Roman"/>
          <w:b/>
          <w:bCs/>
        </w:rPr>
        <w:t>upload</w:t>
      </w:r>
      <w:r>
        <w:rPr>
          <w:rFonts w:cs="Times New Roman"/>
        </w:rPr>
        <w:t xml:space="preserve">, source is </w:t>
      </w:r>
      <w:r>
        <w:rPr>
          <w:rFonts w:cs="Times New Roman"/>
        </w:rPr>
        <w:t xml:space="preserve">our local computer </w:t>
      </w:r>
      <w:r>
        <w:rPr>
          <w:rFonts w:cs="Times New Roman"/>
        </w:rPr>
        <w:t xml:space="preserve">and target is </w:t>
      </w:r>
      <w:r>
        <w:rPr>
          <w:rFonts w:cs="Times New Roman"/>
        </w:rPr>
        <w:t>the server</w:t>
      </w:r>
      <w:r>
        <w:rPr>
          <w:rFonts w:cs="Times New Roman"/>
        </w:rPr>
        <w:t>:</w:t>
      </w:r>
    </w:p>
    <w:p w14:paraId="3CACB21D" w14:textId="77777777" w:rsidR="00F350BD" w:rsidRDefault="00F350BD" w:rsidP="00F350B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B84E903" w14:textId="4F9B8D77" w:rsidR="00F350BD" w:rsidRPr="00786209" w:rsidRDefault="00F350BD" w:rsidP="00786209">
      <w:pPr>
        <w:jc w:val="both"/>
        <w:rPr>
          <w:rFonts w:ascii="cmtex10" w:hAnsi="cmtex10" w:cs="Times New Roman"/>
          <w:color w:val="FFFFFF" w:themeColor="background1"/>
          <w:highlight w:val="black"/>
        </w:rPr>
      </w:pPr>
      <w:proofErr w:type="spellStart"/>
      <w:r w:rsidRPr="00786209">
        <w:rPr>
          <w:rFonts w:ascii="cmtex10" w:hAnsi="cmtex10" w:cs="Times New Roman"/>
          <w:color w:val="FFFFFF" w:themeColor="background1"/>
          <w:highlight w:val="black"/>
        </w:rPr>
        <w:t>scp</w:t>
      </w:r>
      <w:proofErr w:type="spellEnd"/>
      <w:r w:rsidRPr="00786209">
        <w:rPr>
          <w:rFonts w:ascii="cmtex10" w:hAnsi="cmtex10" w:cs="Times New Roman"/>
          <w:color w:val="FFFFFF" w:themeColor="background1"/>
          <w:highlight w:val="black"/>
        </w:rPr>
        <w:t xml:space="preserve"> </w:t>
      </w:r>
      <w:r w:rsidR="00786209" w:rsidRPr="00786209">
        <w:rPr>
          <w:rFonts w:ascii="cmtex10" w:hAnsi="cmtex10" w:cs="Times New Roman"/>
          <w:color w:val="FFFFFF" w:themeColor="background1"/>
          <w:highlight w:val="black"/>
        </w:rPr>
        <w:t>C:/Users/Administrator/Desktop/</w:t>
      </w:r>
      <w:r w:rsidR="00786209" w:rsidRPr="00786209">
        <w:rPr>
          <w:rFonts w:ascii="cmtex10" w:hAnsi="cmtex10" w:cs="Times New Roman"/>
          <w:color w:val="FFFFFF" w:themeColor="background1"/>
          <w:highlight w:val="black"/>
        </w:rPr>
        <w:t xml:space="preserve">hello.c </w:t>
      </w:r>
      <w:proofErr w:type="spellStart"/>
      <w:proofErr w:type="gramStart"/>
      <w:r w:rsidRPr="00786209">
        <w:rPr>
          <w:rFonts w:ascii="cmtex10" w:hAnsi="cmtex10" w:cs="Times New Roman"/>
          <w:color w:val="FFFFFF" w:themeColor="background1"/>
          <w:highlight w:val="black"/>
        </w:rPr>
        <w:t>hfani@cs.uwindsor.ca:hello</w:t>
      </w:r>
      <w:proofErr w:type="gramEnd"/>
      <w:r w:rsidRPr="00786209">
        <w:rPr>
          <w:rFonts w:ascii="cmtex10" w:hAnsi="cmtex10" w:cs="Times New Roman"/>
          <w:color w:val="FFFFFF" w:themeColor="background1"/>
          <w:highlight w:val="black"/>
        </w:rPr>
        <w:t>.c</w:t>
      </w:r>
      <w:proofErr w:type="spellEnd"/>
      <w:r w:rsidRPr="00786209">
        <w:rPr>
          <w:rFonts w:ascii="cmtex10" w:hAnsi="cmtex10" w:cs="Times New Roman"/>
          <w:color w:val="FFFFFF" w:themeColor="background1"/>
          <w:highlight w:val="black"/>
        </w:rPr>
        <w:t xml:space="preserve"> </w:t>
      </w:r>
    </w:p>
    <w:p w14:paraId="5DB09D06" w14:textId="77777777" w:rsidR="00F350BD" w:rsidRPr="00F350BD" w:rsidRDefault="00F350BD" w:rsidP="00F350B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E875441" w14:textId="373339E0" w:rsidR="008E156C" w:rsidRPr="005B296D" w:rsidRDefault="005B296D" w:rsidP="005B296D">
      <w:pPr>
        <w:pStyle w:val="ListParagraph"/>
        <w:widowControl w:val="0"/>
        <w:numPr>
          <w:ilvl w:val="1"/>
          <w:numId w:val="20"/>
        </w:numPr>
        <w:autoSpaceDE w:val="0"/>
        <w:autoSpaceDN w:val="0"/>
        <w:adjustRightInd w:val="0"/>
        <w:outlineLvl w:val="0"/>
        <w:rPr>
          <w:rFonts w:cs="Times New Roman"/>
          <w:b/>
          <w:bCs/>
        </w:rPr>
      </w:pPr>
      <w:proofErr w:type="spellStart"/>
      <w:r w:rsidRPr="005B296D">
        <w:rPr>
          <w:rFonts w:cs="Times New Roman"/>
          <w:b/>
          <w:bCs/>
        </w:rPr>
        <w:t>Delivarables</w:t>
      </w:r>
      <w:proofErr w:type="spellEnd"/>
    </w:p>
    <w:p w14:paraId="26369FC6" w14:textId="77A386AA" w:rsidR="00730491" w:rsidRDefault="007F705F" w:rsidP="005B296D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="00730491"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="00730491" w:rsidRPr="00730491">
        <w:rPr>
          <w:rFonts w:cs="Times New Roman"/>
          <w:color w:val="000000"/>
        </w:rPr>
        <w:t xml:space="preserve">in one single </w:t>
      </w:r>
      <w:r w:rsidR="00730491" w:rsidRPr="00E26068">
        <w:rPr>
          <w:rFonts w:cs="Times New Roman"/>
          <w:color w:val="000000"/>
        </w:rPr>
        <w:t>zip file</w:t>
      </w:r>
      <w:r w:rsidRPr="00E26068">
        <w:rPr>
          <w:rFonts w:cs="Times New Roman"/>
          <w:color w:val="000000"/>
        </w:rPr>
        <w:t xml:space="preserve"> </w:t>
      </w:r>
      <w:r w:rsidR="005B296D" w:rsidRPr="0087213B">
        <w:rPr>
          <w:rFonts w:ascii="cmtex10" w:hAnsi="cmtex10" w:cs="Courier New"/>
          <w:color w:val="000000"/>
        </w:rPr>
        <w:t>lab02</w:t>
      </w:r>
      <w:r w:rsidR="007259EE" w:rsidRPr="0087213B">
        <w:rPr>
          <w:rFonts w:ascii="cmtex10" w:hAnsi="cmtex10" w:cs="Courier New"/>
          <w:color w:val="000000"/>
        </w:rPr>
        <w:t>_</w:t>
      </w:r>
      <w:r w:rsidR="005B296D" w:rsidRPr="0087213B">
        <w:rPr>
          <w:rFonts w:ascii="cmtex10" w:hAnsi="cmtex10" w:cs="Courier New"/>
          <w:color w:val="000000"/>
        </w:rPr>
        <w:t>uwinid</w:t>
      </w:r>
      <w:r w:rsidR="00730491" w:rsidRPr="0087213B">
        <w:rPr>
          <w:rFonts w:ascii="cmtex10" w:hAnsi="cmtex10" w:cs="Courier New"/>
          <w:color w:val="000000"/>
        </w:rPr>
        <w:t>.zip</w:t>
      </w:r>
      <w:r w:rsidR="00730491" w:rsidRPr="00E26068">
        <w:rPr>
          <w:rFonts w:cs="Times New Roman"/>
          <w:color w:val="000000"/>
          <w:sz w:val="20"/>
          <w:szCs w:val="20"/>
        </w:rPr>
        <w:t xml:space="preserve"> </w:t>
      </w:r>
      <w:r w:rsidR="00730491" w:rsidRPr="00E26068">
        <w:rPr>
          <w:rFonts w:cs="Times New Roman"/>
          <w:color w:val="000000"/>
        </w:rPr>
        <w:t>containing the following items:</w:t>
      </w:r>
    </w:p>
    <w:p w14:paraId="57722AF5" w14:textId="77777777" w:rsidR="0087213B" w:rsidRPr="00AB2AA2" w:rsidRDefault="0087213B" w:rsidP="005B296D">
      <w:pPr>
        <w:widowControl w:val="0"/>
        <w:autoSpaceDE w:val="0"/>
        <w:autoSpaceDN w:val="0"/>
        <w:adjustRightInd w:val="0"/>
        <w:jc w:val="both"/>
        <w:rPr>
          <w:rFonts w:cs="Times New Roman"/>
          <w:kern w:val="1"/>
        </w:rPr>
      </w:pPr>
    </w:p>
    <w:p w14:paraId="19CB11A6" w14:textId="62797539" w:rsidR="005B296D" w:rsidRPr="0087213B" w:rsidRDefault="005B296D" w:rsidP="005B296D">
      <w:pPr>
        <w:widowControl w:val="0"/>
        <w:autoSpaceDE w:val="0"/>
        <w:autoSpaceDN w:val="0"/>
        <w:adjustRightInd w:val="0"/>
        <w:jc w:val="both"/>
        <w:rPr>
          <w:rFonts w:ascii="cmtex10" w:hAnsi="cmtex10" w:cs="Courier New"/>
          <w:color w:val="00000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9</w:t>
      </w:r>
      <w:r w:rsidRPr="0075731B">
        <w:rPr>
          <w:rFonts w:cs="Times New Roman"/>
        </w:rPr>
        <w:t>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7213B">
        <w:rPr>
          <w:rFonts w:ascii="cmtex10" w:hAnsi="cmtex10" w:cs="Courier New"/>
          <w:color w:val="000000"/>
        </w:rPr>
        <w:t>l</w:t>
      </w:r>
      <w:r w:rsidRPr="0087213B">
        <w:rPr>
          <w:rFonts w:ascii="cmtex10" w:hAnsi="cmtex10" w:cs="Courier New"/>
          <w:color w:val="000000"/>
        </w:rPr>
        <w:t>ab02_</w:t>
      </w:r>
      <w:r w:rsidR="0087213B">
        <w:rPr>
          <w:rFonts w:ascii="cmtex10" w:hAnsi="cmtex10" w:cs="Courier New"/>
          <w:color w:val="000000"/>
        </w:rPr>
        <w:t>uwinid</w:t>
      </w:r>
      <w:r w:rsidRPr="0087213B">
        <w:rPr>
          <w:rFonts w:ascii="cmtex10" w:hAnsi="cmtex10" w:cs="Courier New"/>
          <w:color w:val="000000"/>
        </w:rPr>
        <w:t>.zip</w:t>
      </w:r>
    </w:p>
    <w:p w14:paraId="680D99E7" w14:textId="4B9B7FF0" w:rsidR="005B296D" w:rsidRPr="005B296D" w:rsidRDefault="005B296D" w:rsidP="005B296D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5B296D">
        <w:rPr>
          <w:rFonts w:cs="Times New Roman"/>
        </w:rPr>
        <w:t>(70%)</w:t>
      </w:r>
      <w:r>
        <w:rPr>
          <w:rFonts w:cs="Times New Roman"/>
        </w:rPr>
        <w:t xml:space="preserve"> </w:t>
      </w:r>
      <w:proofErr w:type="spellStart"/>
      <w:r w:rsidRPr="0087213B">
        <w:rPr>
          <w:rFonts w:ascii="cmtex10" w:hAnsi="cmtex10" w:cs="Courier New"/>
          <w:color w:val="000000"/>
        </w:rPr>
        <w:t>hello</w:t>
      </w:r>
      <w:r w:rsidRPr="0087213B">
        <w:rPr>
          <w:rFonts w:ascii="cmtex10" w:hAnsi="cmtex10" w:cs="Courier New"/>
          <w:color w:val="000000"/>
        </w:rPr>
        <w:t>.c</w:t>
      </w:r>
      <w:proofErr w:type="spellEnd"/>
      <w:r w:rsidRPr="005B296D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5B296D">
        <w:rPr>
          <w:rFonts w:cs="Times New Roman"/>
        </w:rPr>
        <w:t xml:space="preserve">=&gt; </w:t>
      </w:r>
      <w:r>
        <w:rPr>
          <w:rFonts w:cs="Times New Roman"/>
        </w:rPr>
        <w:t>m</w:t>
      </w:r>
      <w:r w:rsidRPr="005B296D">
        <w:rPr>
          <w:rFonts w:cs="Times New Roman"/>
        </w:rPr>
        <w:t>ust be compiled and built with no error</w:t>
      </w:r>
      <w:r>
        <w:rPr>
          <w:rFonts w:cs="Times New Roman"/>
        </w:rPr>
        <w:t>.</w:t>
      </w:r>
    </w:p>
    <w:p w14:paraId="433A816A" w14:textId="34E57DA7" w:rsidR="005B296D" w:rsidRDefault="005B296D" w:rsidP="005B296D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5B296D">
        <w:rPr>
          <w:rFonts w:cs="Times New Roman"/>
        </w:rPr>
        <w:t>(</w:t>
      </w:r>
      <w:r>
        <w:rPr>
          <w:rFonts w:cs="Times New Roman"/>
        </w:rPr>
        <w:t>1</w:t>
      </w:r>
      <w:r w:rsidRPr="005B296D">
        <w:rPr>
          <w:rFonts w:cs="Times New Roman"/>
        </w:rPr>
        <w:t>0%)</w:t>
      </w:r>
      <w:r>
        <w:rPr>
          <w:rFonts w:cs="Times New Roman"/>
        </w:rPr>
        <w:t xml:space="preserve"> </w:t>
      </w:r>
      <w:r w:rsidRPr="0087213B">
        <w:rPr>
          <w:rFonts w:ascii="cmtex10" w:hAnsi="cmtex10" w:cs="Courier New"/>
          <w:color w:val="000000"/>
        </w:rPr>
        <w:t>hello</w:t>
      </w:r>
      <w:r>
        <w:rPr>
          <w:rFonts w:cs="Times New Roman"/>
        </w:rPr>
        <w:t xml:space="preserve"> =&gt; must be executed with no error.</w:t>
      </w:r>
      <w:r w:rsidRPr="005B296D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CB10941" w14:textId="3D96E3BD" w:rsidR="005B296D" w:rsidRPr="00AB2AA2" w:rsidRDefault="005B296D" w:rsidP="005B296D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7213B">
        <w:rPr>
          <w:rFonts w:ascii="cmtex10" w:hAnsi="cmtex10" w:cs="Courier New"/>
          <w:color w:val="000000"/>
        </w:rPr>
        <w:t>r</w:t>
      </w:r>
      <w:r w:rsidRPr="0087213B">
        <w:rPr>
          <w:rFonts w:ascii="cmtex10" w:hAnsi="cmtex10" w:cs="Courier New"/>
          <w:color w:val="000000"/>
        </w:rPr>
        <w:t>esults.pdf</w:t>
      </w:r>
      <w:r w:rsidR="005A2909">
        <w:rPr>
          <w:rFonts w:ascii="cmtex10" w:hAnsi="cmtex10" w:cs="Courier New"/>
          <w:color w:val="000000"/>
        </w:rPr>
        <w:t>/jpg/</w:t>
      </w:r>
      <w:proofErr w:type="spellStart"/>
      <w:r w:rsidR="005A2909">
        <w:rPr>
          <w:rFonts w:ascii="cmtex10" w:hAnsi="cmtex10" w:cs="Courier New"/>
          <w:color w:val="000000"/>
        </w:rPr>
        <w:t>png</w:t>
      </w:r>
      <w:proofErr w:type="spellEnd"/>
      <w:r w:rsidR="00B752CF">
        <w:rPr>
          <w:rFonts w:ascii="cmtex10" w:hAnsi="cmtex10" w:cs="Courier New"/>
          <w:color w:val="000000"/>
        </w:rPr>
        <w:t xml:space="preserve"> =&gt; </w:t>
      </w:r>
      <w:r w:rsidR="00B752CF" w:rsidRPr="00B752CF">
        <w:rPr>
          <w:rFonts w:cs="Times New Roman"/>
        </w:rPr>
        <w:t>the image snapshot of the output</w:t>
      </w:r>
    </w:p>
    <w:p w14:paraId="5EBD01EA" w14:textId="535F59B8" w:rsidR="005B296D" w:rsidRPr="0087213B" w:rsidRDefault="005B296D" w:rsidP="005B296D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mtex10" w:hAnsi="cmtex10" w:cs="Courier New"/>
          <w:color w:val="000000"/>
        </w:rPr>
      </w:pPr>
      <w:r>
        <w:rPr>
          <w:rFonts w:cs="Times New Roman"/>
        </w:rPr>
        <w:t>(O</w:t>
      </w:r>
      <w:r w:rsidRPr="0075731B">
        <w:rPr>
          <w:rFonts w:cs="Times New Roman"/>
        </w:rPr>
        <w:t>ptional</w:t>
      </w:r>
      <w:r>
        <w:rPr>
          <w:rFonts w:cs="Times New Roman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7213B">
        <w:rPr>
          <w:rFonts w:ascii="cmtex10" w:hAnsi="cmtex10" w:cs="Courier New"/>
          <w:color w:val="000000"/>
        </w:rPr>
        <w:t>r</w:t>
      </w:r>
      <w:r w:rsidRPr="0087213B">
        <w:rPr>
          <w:rFonts w:ascii="cmtex10" w:hAnsi="cmtex10" w:cs="Courier New"/>
          <w:color w:val="000000"/>
        </w:rPr>
        <w:t>ead</w:t>
      </w:r>
      <w:r w:rsidRPr="0087213B">
        <w:rPr>
          <w:rFonts w:ascii="cmtex10" w:hAnsi="cmtex10" w:cs="Courier New"/>
          <w:color w:val="000000"/>
        </w:rPr>
        <w:t>me</w:t>
      </w:r>
      <w:r w:rsidRPr="0087213B">
        <w:rPr>
          <w:rFonts w:ascii="cmtex10" w:hAnsi="cmtex10" w:cs="Courier New"/>
          <w:color w:val="000000"/>
        </w:rPr>
        <w:t>.txt</w:t>
      </w:r>
    </w:p>
    <w:p w14:paraId="13FF5F3A" w14:textId="77777777" w:rsidR="005B296D" w:rsidRDefault="005B296D" w:rsidP="005B296D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46F4F927" w14:textId="77777777" w:rsidR="005B296D" w:rsidRPr="0087213B" w:rsidRDefault="005B296D" w:rsidP="005B296D">
      <w:pPr>
        <w:widowControl w:val="0"/>
        <w:autoSpaceDE w:val="0"/>
        <w:autoSpaceDN w:val="0"/>
        <w:adjustRightInd w:val="0"/>
        <w:jc w:val="both"/>
        <w:rPr>
          <w:rFonts w:ascii="cmtex10" w:hAnsi="cmtex10" w:cs="Courier New"/>
          <w:color w:val="00000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7213B">
        <w:rPr>
          <w:rFonts w:cs="Times New Roman"/>
        </w:rPr>
        <w:t>Files Naming and Formats</w:t>
      </w:r>
    </w:p>
    <w:p w14:paraId="6C46647C" w14:textId="5E96315B" w:rsidR="007F705F" w:rsidRDefault="007F705F" w:rsidP="0073049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C7CD528" w14:textId="4097BEC9" w:rsidR="007259EE" w:rsidRDefault="007259EE" w:rsidP="007259EE">
      <w:pPr>
        <w:jc w:val="both"/>
        <w:rPr>
          <w:rFonts w:cs="Times New Roman"/>
        </w:rPr>
      </w:pPr>
      <w:r w:rsidRPr="001542A0">
        <w:rPr>
          <w:rFonts w:cs="Times New Roman"/>
          <w:i/>
          <w:iCs/>
          <w:highlight w:val="yellow"/>
        </w:rPr>
        <w:t>Please follow the naming convention</w:t>
      </w:r>
      <w:r w:rsidR="00DC64A4" w:rsidRPr="001542A0">
        <w:rPr>
          <w:rFonts w:cs="Times New Roman"/>
          <w:i/>
          <w:iCs/>
          <w:highlight w:val="yellow"/>
        </w:rPr>
        <w:t xml:space="preserve"> as you lose marks otherwise</w:t>
      </w:r>
      <w:r w:rsidRPr="001542A0">
        <w:rPr>
          <w:rFonts w:cs="Times New Roman"/>
          <w:i/>
          <w:iCs/>
          <w:highlight w:val="yellow"/>
        </w:rPr>
        <w:t>.</w:t>
      </w:r>
      <w:r>
        <w:rPr>
          <w:rFonts w:cs="Times New Roman"/>
        </w:rPr>
        <w:t xml:space="preserve"> Instead of </w:t>
      </w:r>
      <w:proofErr w:type="spellStart"/>
      <w:r w:rsidR="0087213B" w:rsidRPr="0087213B">
        <w:rPr>
          <w:rFonts w:ascii="cmtex10" w:hAnsi="cmtex10" w:cs="Courier New"/>
          <w:color w:val="000000"/>
        </w:rPr>
        <w:t>uwinid</w:t>
      </w:r>
      <w:proofErr w:type="spellEnd"/>
      <w:r>
        <w:rPr>
          <w:rFonts w:cs="Times New Roman"/>
        </w:rPr>
        <w:t>, use your own</w:t>
      </w:r>
      <w:r w:rsidR="00DC64A4">
        <w:rPr>
          <w:rFonts w:cs="Times New Roman"/>
        </w:rPr>
        <w:t xml:space="preserve"> account name</w:t>
      </w:r>
      <w:r>
        <w:rPr>
          <w:rFonts w:cs="Times New Roman"/>
        </w:rPr>
        <w:t xml:space="preserve">, e.g., </w:t>
      </w:r>
      <w:r w:rsidR="00DC64A4">
        <w:rPr>
          <w:rFonts w:cs="Times New Roman"/>
        </w:rPr>
        <w:t>mine is</w:t>
      </w:r>
      <w:r w:rsidR="00DC64A4" w:rsidRPr="00DC64A4">
        <w:rPr>
          <w:rFonts w:cs="Times New Roman"/>
        </w:rPr>
        <w:t xml:space="preserve"> </w:t>
      </w:r>
      <w:hyperlink r:id="rId24" w:history="1">
        <w:r w:rsidR="00DC64A4" w:rsidRPr="00DC64A4">
          <w:rPr>
            <w:rStyle w:val="Hyperlink"/>
            <w:rFonts w:cs="Times New Roman"/>
            <w:u w:val="none"/>
          </w:rPr>
          <w:t>hfani@uwindsor.ca</w:t>
        </w:r>
      </w:hyperlink>
      <w:r w:rsidR="00DC64A4">
        <w:rPr>
          <w:rFonts w:cs="Times New Roman"/>
        </w:rPr>
        <w:t>, so,</w:t>
      </w:r>
      <w:r w:rsidR="0087213B" w:rsidRPr="0087213B">
        <w:rPr>
          <w:rFonts w:ascii="cmtex10" w:hAnsi="cmtex10" w:cs="Courier New"/>
          <w:color w:val="000000"/>
        </w:rPr>
        <w:t xml:space="preserve"> </w:t>
      </w:r>
      <w:r w:rsidR="0087213B" w:rsidRPr="0087213B">
        <w:rPr>
          <w:rFonts w:ascii="cmtex10" w:hAnsi="cmtex10" w:cs="Courier New"/>
          <w:color w:val="000000"/>
        </w:rPr>
        <w:t>lab02_hfani.zip</w:t>
      </w:r>
    </w:p>
    <w:p w14:paraId="17F44744" w14:textId="77777777" w:rsidR="007259EE" w:rsidRDefault="007259EE" w:rsidP="00730491">
      <w:pPr>
        <w:jc w:val="both"/>
        <w:rPr>
          <w:rFonts w:cs="Times New Roman"/>
          <w:color w:val="000000"/>
        </w:rPr>
      </w:pP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D7356D">
      <w:headerReference w:type="default" r:id="rId25"/>
      <w:pgSz w:w="12240" w:h="15840"/>
      <w:pgMar w:top="-360" w:right="720" w:bottom="27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A779F" w14:textId="77777777" w:rsidR="00116DC9" w:rsidRDefault="00116DC9" w:rsidP="00BD77EE">
      <w:r>
        <w:separator/>
      </w:r>
    </w:p>
  </w:endnote>
  <w:endnote w:type="continuationSeparator" w:id="0">
    <w:p w14:paraId="6138BDB5" w14:textId="77777777" w:rsidR="00116DC9" w:rsidRDefault="00116DC9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mtex10">
    <w:panose1 w:val="020B0500000000000000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68F13" w14:textId="77777777" w:rsidR="00116DC9" w:rsidRDefault="00116DC9" w:rsidP="00BD77EE">
      <w:r>
        <w:separator/>
      </w:r>
    </w:p>
  </w:footnote>
  <w:footnote w:type="continuationSeparator" w:id="0">
    <w:p w14:paraId="2E05A6AD" w14:textId="77777777" w:rsidR="00116DC9" w:rsidRDefault="00116DC9" w:rsidP="00BD77EE">
      <w:r>
        <w:continuationSeparator/>
      </w:r>
    </w:p>
  </w:footnote>
  <w:footnote w:id="1">
    <w:p w14:paraId="1ED742A4" w14:textId="1AC33719" w:rsidR="0013272E" w:rsidRDefault="0013272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3272E">
        <w:t>https://ubuntu.com/#download</w:t>
      </w:r>
    </w:p>
  </w:footnote>
  <w:footnote w:id="2">
    <w:p w14:paraId="4A389B2B" w14:textId="6971BF60" w:rsidR="009E4362" w:rsidRDefault="009E436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9E4362">
        <w:t>https://en.wikipedia.org/wiki/Comparison_of_SSH_clients</w:t>
      </w:r>
    </w:p>
  </w:footnote>
  <w:footnote w:id="3">
    <w:p w14:paraId="3DBFD8C2" w14:textId="6820D396" w:rsidR="006E25DC" w:rsidRDefault="006E25D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E25DC">
        <w:t>https://www.chiark.greenend.org.uk/~sgtatham/putty/</w:t>
      </w:r>
    </w:p>
  </w:footnote>
  <w:footnote w:id="4">
    <w:p w14:paraId="5E74CF0E" w14:textId="004A1E59" w:rsidR="006E25DC" w:rsidRDefault="006E25D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E25DC">
        <w:t>https://it.cornell.edu/managed-servers/transfer-files-using-putty</w:t>
      </w:r>
    </w:p>
  </w:footnote>
  <w:footnote w:id="5">
    <w:p w14:paraId="72BC0BD5" w14:textId="295596DA" w:rsidR="00D7356D" w:rsidRDefault="00D7356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7356D">
        <w:t>https://winscp.net/eng/download.php</w:t>
      </w:r>
    </w:p>
  </w:footnote>
  <w:footnote w:id="6">
    <w:p w14:paraId="76F5E87F" w14:textId="7939A22C" w:rsidR="00D7356D" w:rsidRDefault="00D7356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7356D">
        <w:t>https://cyberduck.io/</w:t>
      </w:r>
    </w:p>
  </w:footnote>
  <w:footnote w:id="7">
    <w:p w14:paraId="1233C9D7" w14:textId="2552940C" w:rsidR="001B590A" w:rsidRDefault="001B590A">
      <w:pPr>
        <w:pStyle w:val="FootnoteText"/>
      </w:pPr>
      <w:r>
        <w:rPr>
          <w:rStyle w:val="FootnoteReference"/>
        </w:rPr>
        <w:footnoteRef/>
      </w:r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4" name="Graphic 4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8A1E95"/>
    <w:multiLevelType w:val="hybridMultilevel"/>
    <w:tmpl w:val="BEF42D00"/>
    <w:lvl w:ilvl="0" w:tplc="73D42C74">
      <w:start w:val="2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108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3F2B17"/>
    <w:multiLevelType w:val="hybridMultilevel"/>
    <w:tmpl w:val="AA085E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452E2F87"/>
    <w:multiLevelType w:val="hybridMultilevel"/>
    <w:tmpl w:val="69B01CEE"/>
    <w:lvl w:ilvl="0" w:tplc="931AEDF4"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FD5F79"/>
    <w:multiLevelType w:val="multilevel"/>
    <w:tmpl w:val="BF42DA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B88730F"/>
    <w:multiLevelType w:val="hybridMultilevel"/>
    <w:tmpl w:val="EA8CBD3C"/>
    <w:lvl w:ilvl="0" w:tplc="A7420902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936890"/>
    <w:multiLevelType w:val="multilevel"/>
    <w:tmpl w:val="BF42DA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3"/>
  </w:num>
  <w:num w:numId="3">
    <w:abstractNumId w:val="2"/>
  </w:num>
  <w:num w:numId="4">
    <w:abstractNumId w:val="0"/>
  </w:num>
  <w:num w:numId="5">
    <w:abstractNumId w:val="3"/>
  </w:num>
  <w:num w:numId="6">
    <w:abstractNumId w:val="19"/>
  </w:num>
  <w:num w:numId="7">
    <w:abstractNumId w:val="1"/>
  </w:num>
  <w:num w:numId="8">
    <w:abstractNumId w:val="18"/>
  </w:num>
  <w:num w:numId="9">
    <w:abstractNumId w:val="9"/>
  </w:num>
  <w:num w:numId="10">
    <w:abstractNumId w:val="14"/>
  </w:num>
  <w:num w:numId="11">
    <w:abstractNumId w:val="17"/>
  </w:num>
  <w:num w:numId="12">
    <w:abstractNumId w:val="15"/>
  </w:num>
  <w:num w:numId="13">
    <w:abstractNumId w:val="12"/>
  </w:num>
  <w:num w:numId="14">
    <w:abstractNumId w:val="5"/>
  </w:num>
  <w:num w:numId="15">
    <w:abstractNumId w:val="6"/>
  </w:num>
  <w:num w:numId="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4"/>
  </w:num>
  <w:num w:numId="18">
    <w:abstractNumId w:val="10"/>
  </w:num>
  <w:num w:numId="19">
    <w:abstractNumId w:val="11"/>
  </w:num>
  <w:num w:numId="20">
    <w:abstractNumId w:val="16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NqgFAPzEhLc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3231"/>
    <w:rsid w:val="000253D3"/>
    <w:rsid w:val="000277EB"/>
    <w:rsid w:val="000316E4"/>
    <w:rsid w:val="00031824"/>
    <w:rsid w:val="000377BB"/>
    <w:rsid w:val="00040237"/>
    <w:rsid w:val="00043117"/>
    <w:rsid w:val="00044836"/>
    <w:rsid w:val="0005100D"/>
    <w:rsid w:val="00053D4F"/>
    <w:rsid w:val="0007793B"/>
    <w:rsid w:val="0007799E"/>
    <w:rsid w:val="00080D52"/>
    <w:rsid w:val="00087DA7"/>
    <w:rsid w:val="00090FC4"/>
    <w:rsid w:val="00095A03"/>
    <w:rsid w:val="00097319"/>
    <w:rsid w:val="000A0815"/>
    <w:rsid w:val="000A2DC1"/>
    <w:rsid w:val="000A62D6"/>
    <w:rsid w:val="000A63AE"/>
    <w:rsid w:val="000B5034"/>
    <w:rsid w:val="000C768E"/>
    <w:rsid w:val="000C79F2"/>
    <w:rsid w:val="000D2638"/>
    <w:rsid w:val="000D735E"/>
    <w:rsid w:val="000D7AEF"/>
    <w:rsid w:val="000E17EC"/>
    <w:rsid w:val="000E1850"/>
    <w:rsid w:val="000F3DC7"/>
    <w:rsid w:val="000F51D4"/>
    <w:rsid w:val="000F5C7B"/>
    <w:rsid w:val="0010192E"/>
    <w:rsid w:val="00101B66"/>
    <w:rsid w:val="00101C9B"/>
    <w:rsid w:val="001159B7"/>
    <w:rsid w:val="00115BE0"/>
    <w:rsid w:val="0011674F"/>
    <w:rsid w:val="00116DC9"/>
    <w:rsid w:val="00131355"/>
    <w:rsid w:val="0013272E"/>
    <w:rsid w:val="00135BE5"/>
    <w:rsid w:val="001362E2"/>
    <w:rsid w:val="001514D7"/>
    <w:rsid w:val="001522D9"/>
    <w:rsid w:val="001542A0"/>
    <w:rsid w:val="001619D3"/>
    <w:rsid w:val="0016484E"/>
    <w:rsid w:val="001661D2"/>
    <w:rsid w:val="001677E3"/>
    <w:rsid w:val="001723D7"/>
    <w:rsid w:val="00176405"/>
    <w:rsid w:val="0017660C"/>
    <w:rsid w:val="001819CC"/>
    <w:rsid w:val="00181D24"/>
    <w:rsid w:val="00182FEA"/>
    <w:rsid w:val="00186E1C"/>
    <w:rsid w:val="0019474B"/>
    <w:rsid w:val="00196A30"/>
    <w:rsid w:val="001A10A9"/>
    <w:rsid w:val="001A23D2"/>
    <w:rsid w:val="001B590A"/>
    <w:rsid w:val="001B5A43"/>
    <w:rsid w:val="001C02D5"/>
    <w:rsid w:val="001C1FB1"/>
    <w:rsid w:val="001C2037"/>
    <w:rsid w:val="001C51F1"/>
    <w:rsid w:val="001C5210"/>
    <w:rsid w:val="001C57D7"/>
    <w:rsid w:val="001D0C0C"/>
    <w:rsid w:val="001D262E"/>
    <w:rsid w:val="001D561C"/>
    <w:rsid w:val="001E360B"/>
    <w:rsid w:val="001E446E"/>
    <w:rsid w:val="001E7681"/>
    <w:rsid w:val="001F093F"/>
    <w:rsid w:val="00202740"/>
    <w:rsid w:val="0021000B"/>
    <w:rsid w:val="002145B7"/>
    <w:rsid w:val="00242804"/>
    <w:rsid w:val="002470BC"/>
    <w:rsid w:val="00247A75"/>
    <w:rsid w:val="0025357E"/>
    <w:rsid w:val="002572F3"/>
    <w:rsid w:val="00257F23"/>
    <w:rsid w:val="00263832"/>
    <w:rsid w:val="00265BF6"/>
    <w:rsid w:val="00276AEF"/>
    <w:rsid w:val="00281DB9"/>
    <w:rsid w:val="00297921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45AA1"/>
    <w:rsid w:val="003502D5"/>
    <w:rsid w:val="0035136C"/>
    <w:rsid w:val="00352632"/>
    <w:rsid w:val="003548FA"/>
    <w:rsid w:val="003562B6"/>
    <w:rsid w:val="00356F68"/>
    <w:rsid w:val="00361E84"/>
    <w:rsid w:val="003632C2"/>
    <w:rsid w:val="003650FC"/>
    <w:rsid w:val="00367751"/>
    <w:rsid w:val="0038185F"/>
    <w:rsid w:val="00383FB0"/>
    <w:rsid w:val="00386E5E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0338"/>
    <w:rsid w:val="003D5D9B"/>
    <w:rsid w:val="003E1B61"/>
    <w:rsid w:val="003F56C5"/>
    <w:rsid w:val="0040482B"/>
    <w:rsid w:val="004066B6"/>
    <w:rsid w:val="00414FCF"/>
    <w:rsid w:val="00420328"/>
    <w:rsid w:val="00421EFA"/>
    <w:rsid w:val="004224EA"/>
    <w:rsid w:val="004237B3"/>
    <w:rsid w:val="00426AD6"/>
    <w:rsid w:val="00426E98"/>
    <w:rsid w:val="00434325"/>
    <w:rsid w:val="004436F4"/>
    <w:rsid w:val="00445D3F"/>
    <w:rsid w:val="00452A6B"/>
    <w:rsid w:val="00453D93"/>
    <w:rsid w:val="00456ADA"/>
    <w:rsid w:val="00463077"/>
    <w:rsid w:val="00465E16"/>
    <w:rsid w:val="00476A4D"/>
    <w:rsid w:val="00476B46"/>
    <w:rsid w:val="00476D5A"/>
    <w:rsid w:val="00482ABA"/>
    <w:rsid w:val="00485E5A"/>
    <w:rsid w:val="00490476"/>
    <w:rsid w:val="00491D83"/>
    <w:rsid w:val="004930C8"/>
    <w:rsid w:val="00493239"/>
    <w:rsid w:val="00494643"/>
    <w:rsid w:val="0049531E"/>
    <w:rsid w:val="004A0FD4"/>
    <w:rsid w:val="004A2D5A"/>
    <w:rsid w:val="004B5742"/>
    <w:rsid w:val="004B6B53"/>
    <w:rsid w:val="004C5944"/>
    <w:rsid w:val="004D2DCA"/>
    <w:rsid w:val="004E05B8"/>
    <w:rsid w:val="004E1F5B"/>
    <w:rsid w:val="004E63AA"/>
    <w:rsid w:val="004E683D"/>
    <w:rsid w:val="004E7C64"/>
    <w:rsid w:val="004F23F5"/>
    <w:rsid w:val="004F2D9E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0B2A"/>
    <w:rsid w:val="005718F0"/>
    <w:rsid w:val="00572C27"/>
    <w:rsid w:val="00576D2D"/>
    <w:rsid w:val="00581C6B"/>
    <w:rsid w:val="005851E7"/>
    <w:rsid w:val="005908BC"/>
    <w:rsid w:val="00596EC3"/>
    <w:rsid w:val="005973E9"/>
    <w:rsid w:val="0059746E"/>
    <w:rsid w:val="005A2909"/>
    <w:rsid w:val="005B296D"/>
    <w:rsid w:val="005B2E48"/>
    <w:rsid w:val="005C304E"/>
    <w:rsid w:val="005C5225"/>
    <w:rsid w:val="005D4428"/>
    <w:rsid w:val="005E1009"/>
    <w:rsid w:val="005F01B3"/>
    <w:rsid w:val="005F1229"/>
    <w:rsid w:val="005F5525"/>
    <w:rsid w:val="0060140C"/>
    <w:rsid w:val="00610417"/>
    <w:rsid w:val="00622371"/>
    <w:rsid w:val="006311E6"/>
    <w:rsid w:val="006336D6"/>
    <w:rsid w:val="006339C3"/>
    <w:rsid w:val="006346AA"/>
    <w:rsid w:val="00651136"/>
    <w:rsid w:val="00651997"/>
    <w:rsid w:val="00655322"/>
    <w:rsid w:val="00656BC0"/>
    <w:rsid w:val="0066129B"/>
    <w:rsid w:val="006628A7"/>
    <w:rsid w:val="00662DA7"/>
    <w:rsid w:val="006671A5"/>
    <w:rsid w:val="006709A7"/>
    <w:rsid w:val="00671894"/>
    <w:rsid w:val="00675DF6"/>
    <w:rsid w:val="0068506D"/>
    <w:rsid w:val="00691652"/>
    <w:rsid w:val="0069428A"/>
    <w:rsid w:val="00696775"/>
    <w:rsid w:val="00697BA6"/>
    <w:rsid w:val="006A000C"/>
    <w:rsid w:val="006A0FF7"/>
    <w:rsid w:val="006A4C99"/>
    <w:rsid w:val="006B01FF"/>
    <w:rsid w:val="006B5CB0"/>
    <w:rsid w:val="006C4170"/>
    <w:rsid w:val="006D4040"/>
    <w:rsid w:val="006D5A84"/>
    <w:rsid w:val="006E25DC"/>
    <w:rsid w:val="006E6083"/>
    <w:rsid w:val="006F0015"/>
    <w:rsid w:val="006F39E3"/>
    <w:rsid w:val="006F3CD3"/>
    <w:rsid w:val="006F64BC"/>
    <w:rsid w:val="007066E9"/>
    <w:rsid w:val="0070799F"/>
    <w:rsid w:val="00714CFF"/>
    <w:rsid w:val="00714F79"/>
    <w:rsid w:val="00717511"/>
    <w:rsid w:val="00720DE5"/>
    <w:rsid w:val="0072265C"/>
    <w:rsid w:val="007259EE"/>
    <w:rsid w:val="0072606B"/>
    <w:rsid w:val="00730491"/>
    <w:rsid w:val="00742D2B"/>
    <w:rsid w:val="007448CD"/>
    <w:rsid w:val="00744DD1"/>
    <w:rsid w:val="00745C28"/>
    <w:rsid w:val="00747672"/>
    <w:rsid w:val="007510A7"/>
    <w:rsid w:val="00752888"/>
    <w:rsid w:val="00752A7A"/>
    <w:rsid w:val="0075731B"/>
    <w:rsid w:val="00782EB6"/>
    <w:rsid w:val="00785688"/>
    <w:rsid w:val="00786209"/>
    <w:rsid w:val="00786873"/>
    <w:rsid w:val="007870C5"/>
    <w:rsid w:val="0079021E"/>
    <w:rsid w:val="00790B2A"/>
    <w:rsid w:val="00793828"/>
    <w:rsid w:val="0079396F"/>
    <w:rsid w:val="007975DA"/>
    <w:rsid w:val="007A1E1D"/>
    <w:rsid w:val="007B3839"/>
    <w:rsid w:val="007B5F83"/>
    <w:rsid w:val="007C667F"/>
    <w:rsid w:val="007C73D9"/>
    <w:rsid w:val="007D134E"/>
    <w:rsid w:val="007D7035"/>
    <w:rsid w:val="007D71E8"/>
    <w:rsid w:val="007E0233"/>
    <w:rsid w:val="007E0A1F"/>
    <w:rsid w:val="007E37C5"/>
    <w:rsid w:val="007E5E00"/>
    <w:rsid w:val="007E60E9"/>
    <w:rsid w:val="007E6683"/>
    <w:rsid w:val="007F1124"/>
    <w:rsid w:val="007F1B66"/>
    <w:rsid w:val="007F3442"/>
    <w:rsid w:val="007F6A7A"/>
    <w:rsid w:val="007F705F"/>
    <w:rsid w:val="00812F9B"/>
    <w:rsid w:val="00814C28"/>
    <w:rsid w:val="00822981"/>
    <w:rsid w:val="008258AC"/>
    <w:rsid w:val="0083020F"/>
    <w:rsid w:val="00832921"/>
    <w:rsid w:val="00832FFF"/>
    <w:rsid w:val="00835F8C"/>
    <w:rsid w:val="00837312"/>
    <w:rsid w:val="008460D6"/>
    <w:rsid w:val="008527F1"/>
    <w:rsid w:val="008560C6"/>
    <w:rsid w:val="00857934"/>
    <w:rsid w:val="0086226D"/>
    <w:rsid w:val="0087213B"/>
    <w:rsid w:val="008732D4"/>
    <w:rsid w:val="00874A39"/>
    <w:rsid w:val="00881845"/>
    <w:rsid w:val="00890572"/>
    <w:rsid w:val="00894C12"/>
    <w:rsid w:val="008A13C9"/>
    <w:rsid w:val="008A5886"/>
    <w:rsid w:val="008A7196"/>
    <w:rsid w:val="008B19C1"/>
    <w:rsid w:val="008B4634"/>
    <w:rsid w:val="008B7A6F"/>
    <w:rsid w:val="008C4470"/>
    <w:rsid w:val="008C4585"/>
    <w:rsid w:val="008C4E09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156C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2210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57B36"/>
    <w:rsid w:val="0096441B"/>
    <w:rsid w:val="009A18A6"/>
    <w:rsid w:val="009A3A88"/>
    <w:rsid w:val="009A5EDD"/>
    <w:rsid w:val="009B1436"/>
    <w:rsid w:val="009B1EDC"/>
    <w:rsid w:val="009B45F8"/>
    <w:rsid w:val="009B57B6"/>
    <w:rsid w:val="009B710F"/>
    <w:rsid w:val="009C3CB5"/>
    <w:rsid w:val="009C4B08"/>
    <w:rsid w:val="009C5078"/>
    <w:rsid w:val="009D036A"/>
    <w:rsid w:val="009D6083"/>
    <w:rsid w:val="009D695A"/>
    <w:rsid w:val="009E1C69"/>
    <w:rsid w:val="009E4362"/>
    <w:rsid w:val="009E445A"/>
    <w:rsid w:val="009E4673"/>
    <w:rsid w:val="009E549B"/>
    <w:rsid w:val="009E7CE9"/>
    <w:rsid w:val="009F0A20"/>
    <w:rsid w:val="009F1352"/>
    <w:rsid w:val="009F5EB6"/>
    <w:rsid w:val="00A036EB"/>
    <w:rsid w:val="00A06113"/>
    <w:rsid w:val="00A11887"/>
    <w:rsid w:val="00A12A01"/>
    <w:rsid w:val="00A23F61"/>
    <w:rsid w:val="00A325AE"/>
    <w:rsid w:val="00A33EB0"/>
    <w:rsid w:val="00A34961"/>
    <w:rsid w:val="00A36785"/>
    <w:rsid w:val="00A36F7E"/>
    <w:rsid w:val="00A37CAE"/>
    <w:rsid w:val="00A43A72"/>
    <w:rsid w:val="00A50141"/>
    <w:rsid w:val="00A50A88"/>
    <w:rsid w:val="00A51E08"/>
    <w:rsid w:val="00A654E9"/>
    <w:rsid w:val="00A675DC"/>
    <w:rsid w:val="00A81A37"/>
    <w:rsid w:val="00A839C4"/>
    <w:rsid w:val="00A941CF"/>
    <w:rsid w:val="00A95F15"/>
    <w:rsid w:val="00A96CDB"/>
    <w:rsid w:val="00A97D69"/>
    <w:rsid w:val="00AA06C8"/>
    <w:rsid w:val="00AB1C56"/>
    <w:rsid w:val="00AB2AA2"/>
    <w:rsid w:val="00AB3273"/>
    <w:rsid w:val="00AB3DE5"/>
    <w:rsid w:val="00AB4742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137F7"/>
    <w:rsid w:val="00B143F7"/>
    <w:rsid w:val="00B210A1"/>
    <w:rsid w:val="00B235D2"/>
    <w:rsid w:val="00B35904"/>
    <w:rsid w:val="00B42BEA"/>
    <w:rsid w:val="00B475F7"/>
    <w:rsid w:val="00B50D85"/>
    <w:rsid w:val="00B572F0"/>
    <w:rsid w:val="00B6255F"/>
    <w:rsid w:val="00B64398"/>
    <w:rsid w:val="00B655C2"/>
    <w:rsid w:val="00B65FFD"/>
    <w:rsid w:val="00B752CF"/>
    <w:rsid w:val="00B92AF7"/>
    <w:rsid w:val="00BA03B9"/>
    <w:rsid w:val="00BA3DB6"/>
    <w:rsid w:val="00BA61DE"/>
    <w:rsid w:val="00BB413E"/>
    <w:rsid w:val="00BC39E3"/>
    <w:rsid w:val="00BC6F39"/>
    <w:rsid w:val="00BD2B99"/>
    <w:rsid w:val="00BD467C"/>
    <w:rsid w:val="00BD5106"/>
    <w:rsid w:val="00BD6ABC"/>
    <w:rsid w:val="00BD77EE"/>
    <w:rsid w:val="00BE4EE5"/>
    <w:rsid w:val="00BF4967"/>
    <w:rsid w:val="00C032B7"/>
    <w:rsid w:val="00C049DD"/>
    <w:rsid w:val="00C063A4"/>
    <w:rsid w:val="00C20FC2"/>
    <w:rsid w:val="00C211E5"/>
    <w:rsid w:val="00C22F90"/>
    <w:rsid w:val="00C2483A"/>
    <w:rsid w:val="00C24FC7"/>
    <w:rsid w:val="00C263B1"/>
    <w:rsid w:val="00C27A92"/>
    <w:rsid w:val="00C3215C"/>
    <w:rsid w:val="00C355E8"/>
    <w:rsid w:val="00C366BD"/>
    <w:rsid w:val="00C45639"/>
    <w:rsid w:val="00C63ED6"/>
    <w:rsid w:val="00C65330"/>
    <w:rsid w:val="00C71AE7"/>
    <w:rsid w:val="00C80831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6458"/>
    <w:rsid w:val="00CD05AA"/>
    <w:rsid w:val="00CD14C2"/>
    <w:rsid w:val="00CD63E8"/>
    <w:rsid w:val="00CE0267"/>
    <w:rsid w:val="00CE1052"/>
    <w:rsid w:val="00CE1583"/>
    <w:rsid w:val="00CE1AD3"/>
    <w:rsid w:val="00CE427F"/>
    <w:rsid w:val="00CF3017"/>
    <w:rsid w:val="00CF43A3"/>
    <w:rsid w:val="00CF4E3D"/>
    <w:rsid w:val="00D05D5B"/>
    <w:rsid w:val="00D07C18"/>
    <w:rsid w:val="00D10EB0"/>
    <w:rsid w:val="00D168B7"/>
    <w:rsid w:val="00D3151D"/>
    <w:rsid w:val="00D31CF7"/>
    <w:rsid w:val="00D343A7"/>
    <w:rsid w:val="00D359BA"/>
    <w:rsid w:val="00D41BA8"/>
    <w:rsid w:val="00D56E6F"/>
    <w:rsid w:val="00D63C18"/>
    <w:rsid w:val="00D6596E"/>
    <w:rsid w:val="00D7356D"/>
    <w:rsid w:val="00D80BA0"/>
    <w:rsid w:val="00D8560A"/>
    <w:rsid w:val="00D86665"/>
    <w:rsid w:val="00D868CC"/>
    <w:rsid w:val="00D87B42"/>
    <w:rsid w:val="00D93D25"/>
    <w:rsid w:val="00D96C9C"/>
    <w:rsid w:val="00DB1E69"/>
    <w:rsid w:val="00DB27C2"/>
    <w:rsid w:val="00DB4809"/>
    <w:rsid w:val="00DB4C32"/>
    <w:rsid w:val="00DB5E6D"/>
    <w:rsid w:val="00DC64A4"/>
    <w:rsid w:val="00DD0C2F"/>
    <w:rsid w:val="00DD5FF2"/>
    <w:rsid w:val="00DD620A"/>
    <w:rsid w:val="00DD6B28"/>
    <w:rsid w:val="00DD7F81"/>
    <w:rsid w:val="00DE1EBC"/>
    <w:rsid w:val="00DE5917"/>
    <w:rsid w:val="00DF319C"/>
    <w:rsid w:val="00DF32A1"/>
    <w:rsid w:val="00DF7EE5"/>
    <w:rsid w:val="00E005D9"/>
    <w:rsid w:val="00E01C63"/>
    <w:rsid w:val="00E06103"/>
    <w:rsid w:val="00E12740"/>
    <w:rsid w:val="00E136BB"/>
    <w:rsid w:val="00E13F1C"/>
    <w:rsid w:val="00E20CA2"/>
    <w:rsid w:val="00E2136C"/>
    <w:rsid w:val="00E21D81"/>
    <w:rsid w:val="00E26068"/>
    <w:rsid w:val="00E27B96"/>
    <w:rsid w:val="00E31673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5E67"/>
    <w:rsid w:val="00EA1E62"/>
    <w:rsid w:val="00EA3FA1"/>
    <w:rsid w:val="00EA3FEB"/>
    <w:rsid w:val="00EA696D"/>
    <w:rsid w:val="00EC03A5"/>
    <w:rsid w:val="00EC32CA"/>
    <w:rsid w:val="00EC369C"/>
    <w:rsid w:val="00ED5DBA"/>
    <w:rsid w:val="00EE4ED3"/>
    <w:rsid w:val="00EF55A1"/>
    <w:rsid w:val="00EF7B91"/>
    <w:rsid w:val="00F01371"/>
    <w:rsid w:val="00F05944"/>
    <w:rsid w:val="00F06354"/>
    <w:rsid w:val="00F06470"/>
    <w:rsid w:val="00F20233"/>
    <w:rsid w:val="00F31B71"/>
    <w:rsid w:val="00F350BD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87B68"/>
    <w:rsid w:val="00F90A05"/>
    <w:rsid w:val="00F911D1"/>
    <w:rsid w:val="00F94A96"/>
    <w:rsid w:val="00FA2096"/>
    <w:rsid w:val="00FA4E05"/>
    <w:rsid w:val="00FB74DE"/>
    <w:rsid w:val="00FD519A"/>
    <w:rsid w:val="00FD53DB"/>
    <w:rsid w:val="00FE2540"/>
    <w:rsid w:val="00FE338B"/>
    <w:rsid w:val="00FE3E6E"/>
    <w:rsid w:val="00FF1F6C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1ED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styleId="NormalWeb">
    <w:name w:val="Normal (Web)"/>
    <w:basedOn w:val="Normal"/>
    <w:uiPriority w:val="99"/>
    <w:semiHidden/>
    <w:unhideWhenUsed/>
    <w:rsid w:val="00044836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1ED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9B1EDC"/>
    <w:rPr>
      <w:b/>
      <w:bCs/>
    </w:rPr>
  </w:style>
  <w:style w:type="character" w:customStyle="1" w:styleId="ipa">
    <w:name w:val="ipa"/>
    <w:basedOn w:val="DefaultParagraphFont"/>
    <w:rsid w:val="001B590A"/>
  </w:style>
  <w:style w:type="character" w:styleId="HTMLCode">
    <w:name w:val="HTML Code"/>
    <w:basedOn w:val="DefaultParagraphFont"/>
    <w:uiPriority w:val="99"/>
    <w:semiHidden/>
    <w:unhideWhenUsed/>
    <w:rsid w:val="007E668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6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5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hyperlink" Target="https://www.howtogeek.com/336775/how-to-enable-and-use-windows-10s-built-in-ssh-commands/" TargetMode="External"/><Relationship Id="rId17" Type="http://schemas.openxmlformats.org/officeDocument/2006/relationships/image" Target="media/image5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windsor.ca/itservices/talks/installing-globalprotect-vpn" TargetMode="External"/><Relationship Id="rId24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putty.org/" TargetMode="External"/><Relationship Id="rId23" Type="http://schemas.openxmlformats.org/officeDocument/2006/relationships/image" Target="media/image11.png"/><Relationship Id="rId10" Type="http://schemas.openxmlformats.org/officeDocument/2006/relationships/hyperlink" Target="https://help.cs.uwindsor.ca/mediawiki/index.php/VPN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3.svg"/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95DA38FA-0F56-430B-9D7F-BDE4997BC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03</Words>
  <Characters>743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02 COMP2560 System Programming</vt:lpstr>
    </vt:vector>
  </TitlesOfParts>
  <Manager/>
  <Company/>
  <LinksUpToDate>false</LinksUpToDate>
  <CharactersWithSpaces>8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2 COMP2560 System Programming</dc:title>
  <dc:subject>Computer Science</dc:subject>
  <dc:creator/>
  <cp:keywords>COMP2560; SystemProgramming</cp:keywords>
  <dc:description>Hossein Fani; hfani@uwindsor.ca</dc:description>
  <cp:lastModifiedBy/>
  <cp:revision>1</cp:revision>
  <dcterms:created xsi:type="dcterms:W3CDTF">2020-08-17T20:58:00Z</dcterms:created>
  <dcterms:modified xsi:type="dcterms:W3CDTF">2021-08-30T01:48:00Z</dcterms:modified>
</cp:coreProperties>
</file>